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2DF91" w14:textId="571F40D4" w:rsidR="00D41175" w:rsidRPr="008D7AC5" w:rsidRDefault="002B4042">
      <w:pPr>
        <w:rPr>
          <w:rFonts w:ascii="Calibri Light" w:hAnsi="Calibri Light" w:cs="Calibri Light"/>
          <w:b/>
          <w:bCs/>
          <w:sz w:val="32"/>
          <w:szCs w:val="32"/>
        </w:rPr>
      </w:pPr>
      <w:r w:rsidRPr="008D7AC5">
        <w:rPr>
          <w:rFonts w:ascii="Calibri Light" w:hAnsi="Calibri Light" w:cs="Calibri Light"/>
          <w:b/>
          <w:bCs/>
          <w:sz w:val="32"/>
          <w:szCs w:val="32"/>
        </w:rPr>
        <w:t>Risks</w:t>
      </w:r>
    </w:p>
    <w:p w14:paraId="253E3C51" w14:textId="5D3DD530" w:rsidR="00EC4F1C" w:rsidRPr="00130B06" w:rsidRDefault="00550F10" w:rsidP="00F82A6C">
      <w:pPr>
        <w:rPr>
          <w:rFonts w:ascii="Calibri Light" w:hAnsi="Calibri Light" w:cs="Calibri Light"/>
          <w:b/>
          <w:bCs/>
          <w:sz w:val="24"/>
          <w:szCs w:val="24"/>
        </w:rPr>
      </w:pPr>
      <w:r w:rsidRPr="00130B06">
        <w:rPr>
          <w:rFonts w:ascii="Calibri Light" w:hAnsi="Calibri Light" w:cs="Calibri Light"/>
          <w:b/>
          <w:bCs/>
          <w:sz w:val="24"/>
          <w:szCs w:val="24"/>
        </w:rPr>
        <w:t>Privacy</w:t>
      </w:r>
    </w:p>
    <w:p w14:paraId="35F52426" w14:textId="58EDFC6D" w:rsidR="000810E1" w:rsidRPr="00130B06" w:rsidRDefault="00C45BF5" w:rsidP="00F82A6C">
      <w:pPr>
        <w:rPr>
          <w:rFonts w:ascii="Calibri Light" w:hAnsi="Calibri Light" w:cs="Calibri Light"/>
          <w:sz w:val="24"/>
          <w:szCs w:val="24"/>
        </w:rPr>
      </w:pPr>
      <w:r w:rsidRPr="00130B06">
        <w:rPr>
          <w:rFonts w:ascii="Calibri Light" w:hAnsi="Calibri Light" w:cs="Calibri Light"/>
          <w:sz w:val="24"/>
          <w:szCs w:val="24"/>
        </w:rPr>
        <w:t xml:space="preserve">A concern with social media is </w:t>
      </w:r>
      <w:r w:rsidR="001B62C4" w:rsidRPr="00130B06">
        <w:rPr>
          <w:rFonts w:ascii="Calibri Light" w:hAnsi="Calibri Light" w:cs="Calibri Light"/>
          <w:sz w:val="24"/>
          <w:szCs w:val="24"/>
        </w:rPr>
        <w:t xml:space="preserve">the privacy </w:t>
      </w:r>
      <w:r w:rsidR="00B1209E" w:rsidRPr="00130B06">
        <w:rPr>
          <w:rFonts w:ascii="Calibri Light" w:hAnsi="Calibri Light" w:cs="Calibri Light"/>
          <w:sz w:val="24"/>
          <w:szCs w:val="24"/>
        </w:rPr>
        <w:t>which it offers, or should I say lack of</w:t>
      </w:r>
      <w:r w:rsidR="00B54F4B" w:rsidRPr="00130B06">
        <w:rPr>
          <w:rFonts w:ascii="Calibri Light" w:hAnsi="Calibri Light" w:cs="Calibri Light"/>
          <w:sz w:val="24"/>
          <w:szCs w:val="24"/>
        </w:rPr>
        <w:t>,</w:t>
      </w:r>
      <w:r w:rsidR="00A11E0E" w:rsidRPr="00130B06">
        <w:rPr>
          <w:rFonts w:ascii="Calibri Light" w:hAnsi="Calibri Light" w:cs="Calibri Light"/>
          <w:sz w:val="24"/>
          <w:szCs w:val="24"/>
        </w:rPr>
        <w:t xml:space="preserve"> a</w:t>
      </w:r>
      <w:r w:rsidR="00B1209E" w:rsidRPr="00130B06">
        <w:rPr>
          <w:rFonts w:ascii="Calibri Light" w:hAnsi="Calibri Light" w:cs="Calibri Light"/>
          <w:sz w:val="24"/>
          <w:szCs w:val="24"/>
        </w:rPr>
        <w:t xml:space="preserve">s a lot of </w:t>
      </w:r>
      <w:r w:rsidR="00205DEA" w:rsidRPr="00130B06">
        <w:rPr>
          <w:rFonts w:ascii="Calibri Light" w:hAnsi="Calibri Light" w:cs="Calibri Light"/>
          <w:sz w:val="24"/>
          <w:szCs w:val="24"/>
        </w:rPr>
        <w:t xml:space="preserve">apps watch what the user does on their phones even when the </w:t>
      </w:r>
      <w:r w:rsidR="007F257F" w:rsidRPr="00130B06">
        <w:rPr>
          <w:rFonts w:ascii="Calibri Light" w:hAnsi="Calibri Light" w:cs="Calibri Light"/>
          <w:sz w:val="24"/>
          <w:szCs w:val="24"/>
        </w:rPr>
        <w:t>app is either closed or in the background</w:t>
      </w:r>
      <w:r w:rsidR="003B2EDC" w:rsidRPr="00130B06">
        <w:rPr>
          <w:rFonts w:ascii="Calibri Light" w:hAnsi="Calibri Light" w:cs="Calibri Light"/>
          <w:sz w:val="24"/>
          <w:szCs w:val="24"/>
        </w:rPr>
        <w:t xml:space="preserve">. </w:t>
      </w:r>
      <w:r w:rsidR="007C3941" w:rsidRPr="00130B06">
        <w:rPr>
          <w:rFonts w:ascii="Calibri Light" w:hAnsi="Calibri Light" w:cs="Calibri Light"/>
          <w:sz w:val="24"/>
          <w:szCs w:val="24"/>
        </w:rPr>
        <w:t>As m</w:t>
      </w:r>
      <w:r w:rsidR="003B2EDC" w:rsidRPr="00130B06">
        <w:rPr>
          <w:rFonts w:ascii="Calibri Light" w:hAnsi="Calibri Light" w:cs="Calibri Light"/>
          <w:sz w:val="24"/>
          <w:szCs w:val="24"/>
        </w:rPr>
        <w:t>ost people kn</w:t>
      </w:r>
      <w:r w:rsidR="00C20CAE" w:rsidRPr="00130B06">
        <w:rPr>
          <w:rFonts w:ascii="Calibri Light" w:hAnsi="Calibri Light" w:cs="Calibri Light"/>
          <w:sz w:val="24"/>
          <w:szCs w:val="24"/>
        </w:rPr>
        <w:t>e</w:t>
      </w:r>
      <w:r w:rsidR="003B2EDC" w:rsidRPr="00130B06">
        <w:rPr>
          <w:rFonts w:ascii="Calibri Light" w:hAnsi="Calibri Light" w:cs="Calibri Light"/>
          <w:sz w:val="24"/>
          <w:szCs w:val="24"/>
        </w:rPr>
        <w:t xml:space="preserve">w </w:t>
      </w:r>
      <w:r w:rsidR="00BC172C" w:rsidRPr="00130B06">
        <w:rPr>
          <w:rFonts w:ascii="Calibri Light" w:hAnsi="Calibri Light" w:cs="Calibri Light"/>
          <w:sz w:val="24"/>
          <w:szCs w:val="24"/>
        </w:rPr>
        <w:t xml:space="preserve">that </w:t>
      </w:r>
      <w:r w:rsidR="003B2EDC" w:rsidRPr="00130B06">
        <w:rPr>
          <w:rFonts w:ascii="Calibri Light" w:hAnsi="Calibri Light" w:cs="Calibri Light"/>
          <w:sz w:val="24"/>
          <w:szCs w:val="24"/>
        </w:rPr>
        <w:t xml:space="preserve">this </w:t>
      </w:r>
      <w:r w:rsidR="00BC172C" w:rsidRPr="00130B06">
        <w:rPr>
          <w:rFonts w:ascii="Calibri Light" w:hAnsi="Calibri Light" w:cs="Calibri Light"/>
          <w:sz w:val="24"/>
          <w:szCs w:val="24"/>
        </w:rPr>
        <w:t>was happening</w:t>
      </w:r>
      <w:r w:rsidR="00213C34" w:rsidRPr="00130B06">
        <w:rPr>
          <w:rFonts w:ascii="Calibri Light" w:hAnsi="Calibri Light" w:cs="Calibri Light"/>
          <w:sz w:val="24"/>
          <w:szCs w:val="24"/>
        </w:rPr>
        <w:t>,</w:t>
      </w:r>
      <w:r w:rsidR="00BC172C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AC1D53" w:rsidRPr="00130B06">
        <w:rPr>
          <w:rFonts w:ascii="Calibri Light" w:hAnsi="Calibri Light" w:cs="Calibri Light"/>
          <w:sz w:val="24"/>
          <w:szCs w:val="24"/>
        </w:rPr>
        <w:t xml:space="preserve">they </w:t>
      </w:r>
      <w:r w:rsidR="00763E6B" w:rsidRPr="00130B06">
        <w:rPr>
          <w:rFonts w:ascii="Calibri Light" w:hAnsi="Calibri Light" w:cs="Calibri Light"/>
          <w:sz w:val="24"/>
          <w:szCs w:val="24"/>
        </w:rPr>
        <w:t xml:space="preserve">were happy </w:t>
      </w:r>
      <w:r w:rsidR="00AC1D53" w:rsidRPr="00130B06">
        <w:rPr>
          <w:rFonts w:ascii="Calibri Light" w:hAnsi="Calibri Light" w:cs="Calibri Light"/>
          <w:sz w:val="24"/>
          <w:szCs w:val="24"/>
        </w:rPr>
        <w:t xml:space="preserve">to accept this </w:t>
      </w:r>
      <w:r w:rsidR="00763E6B" w:rsidRPr="00130B06">
        <w:rPr>
          <w:rFonts w:ascii="Calibri Light" w:hAnsi="Calibri Light" w:cs="Calibri Light"/>
          <w:sz w:val="24"/>
          <w:szCs w:val="24"/>
        </w:rPr>
        <w:t xml:space="preserve">when </w:t>
      </w:r>
      <w:r w:rsidR="00C11390" w:rsidRPr="00130B06">
        <w:rPr>
          <w:rFonts w:ascii="Calibri Light" w:hAnsi="Calibri Light" w:cs="Calibri Light"/>
          <w:sz w:val="24"/>
          <w:szCs w:val="24"/>
        </w:rPr>
        <w:t>A</w:t>
      </w:r>
      <w:r w:rsidR="00763E6B" w:rsidRPr="00130B06">
        <w:rPr>
          <w:rFonts w:ascii="Calibri Light" w:hAnsi="Calibri Light" w:cs="Calibri Light"/>
          <w:sz w:val="24"/>
          <w:szCs w:val="24"/>
        </w:rPr>
        <w:t xml:space="preserve">pple released their new </w:t>
      </w:r>
      <w:r w:rsidR="00D15D59" w:rsidRPr="00130B06">
        <w:rPr>
          <w:rFonts w:ascii="Calibri Light" w:hAnsi="Calibri Light" w:cs="Calibri Light"/>
          <w:sz w:val="24"/>
          <w:szCs w:val="24"/>
        </w:rPr>
        <w:t>iOS 14.5 update</w:t>
      </w:r>
      <w:r w:rsidR="00213C34" w:rsidRPr="00130B06">
        <w:rPr>
          <w:rFonts w:ascii="Calibri Light" w:hAnsi="Calibri Light" w:cs="Calibri Light"/>
          <w:sz w:val="24"/>
          <w:szCs w:val="24"/>
        </w:rPr>
        <w:t xml:space="preserve"> earlier this year</w:t>
      </w:r>
      <w:r w:rsidR="00763E6B" w:rsidRPr="00130B06">
        <w:rPr>
          <w:rFonts w:ascii="Calibri Light" w:hAnsi="Calibri Light" w:cs="Calibri Light"/>
          <w:sz w:val="24"/>
          <w:szCs w:val="24"/>
        </w:rPr>
        <w:t>.</w:t>
      </w:r>
      <w:r w:rsidR="00533F58" w:rsidRPr="00130B06">
        <w:rPr>
          <w:rFonts w:ascii="Calibri Light" w:hAnsi="Calibri Light" w:cs="Calibri Light"/>
          <w:sz w:val="24"/>
          <w:szCs w:val="24"/>
        </w:rPr>
        <w:t xml:space="preserve"> However, this change has only happened on iOS devices and not </w:t>
      </w:r>
      <w:r w:rsidR="00C32D64" w:rsidRPr="00130B06">
        <w:rPr>
          <w:rFonts w:ascii="Calibri Light" w:hAnsi="Calibri Light" w:cs="Calibri Light"/>
          <w:sz w:val="24"/>
          <w:szCs w:val="24"/>
        </w:rPr>
        <w:t>Android devices.</w:t>
      </w:r>
      <w:r w:rsidR="00763E6B" w:rsidRPr="00130B06">
        <w:rPr>
          <w:rFonts w:ascii="Calibri Light" w:hAnsi="Calibri Light" w:cs="Calibri Light"/>
          <w:sz w:val="24"/>
          <w:szCs w:val="24"/>
        </w:rPr>
        <w:t xml:space="preserve"> This </w:t>
      </w:r>
      <w:r w:rsidR="00852B0F" w:rsidRPr="00130B06">
        <w:rPr>
          <w:rFonts w:ascii="Calibri Light" w:hAnsi="Calibri Light" w:cs="Calibri Light"/>
          <w:sz w:val="24"/>
          <w:szCs w:val="24"/>
        </w:rPr>
        <w:t>gave the user the cho</w:t>
      </w:r>
      <w:r w:rsidR="00485CD6" w:rsidRPr="00130B06">
        <w:rPr>
          <w:rFonts w:ascii="Calibri Light" w:hAnsi="Calibri Light" w:cs="Calibri Light"/>
          <w:sz w:val="24"/>
          <w:szCs w:val="24"/>
        </w:rPr>
        <w:t>ice of</w:t>
      </w:r>
      <w:r w:rsidR="00852B0F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526A02" w:rsidRPr="00130B06">
        <w:rPr>
          <w:rFonts w:ascii="Calibri Light" w:hAnsi="Calibri Light" w:cs="Calibri Light"/>
          <w:sz w:val="24"/>
          <w:szCs w:val="24"/>
        </w:rPr>
        <w:t xml:space="preserve">if they want </w:t>
      </w:r>
      <w:r w:rsidR="0079549D" w:rsidRPr="00130B06">
        <w:rPr>
          <w:rFonts w:ascii="Calibri Light" w:hAnsi="Calibri Light" w:cs="Calibri Light"/>
          <w:sz w:val="24"/>
          <w:szCs w:val="24"/>
        </w:rPr>
        <w:t>an app</w:t>
      </w:r>
      <w:r w:rsidR="00B234CE" w:rsidRPr="00130B06">
        <w:rPr>
          <w:rFonts w:ascii="Calibri Light" w:hAnsi="Calibri Light" w:cs="Calibri Light"/>
          <w:sz w:val="24"/>
          <w:szCs w:val="24"/>
        </w:rPr>
        <w:t xml:space="preserve"> (such as Facebook, Instagram, Twitter</w:t>
      </w:r>
      <w:r w:rsidR="006715C3" w:rsidRPr="00130B06">
        <w:rPr>
          <w:rFonts w:ascii="Calibri Light" w:hAnsi="Calibri Light" w:cs="Calibri Light"/>
          <w:sz w:val="24"/>
          <w:szCs w:val="24"/>
        </w:rPr>
        <w:t>, etc</w:t>
      </w:r>
      <w:r w:rsidR="00B234CE" w:rsidRPr="00130B06">
        <w:rPr>
          <w:rFonts w:ascii="Calibri Light" w:hAnsi="Calibri Light" w:cs="Calibri Light"/>
          <w:sz w:val="24"/>
          <w:szCs w:val="24"/>
        </w:rPr>
        <w:t>)</w:t>
      </w:r>
      <w:r w:rsidR="0079549D" w:rsidRPr="00130B06">
        <w:rPr>
          <w:rFonts w:ascii="Calibri Light" w:hAnsi="Calibri Light" w:cs="Calibri Light"/>
          <w:sz w:val="24"/>
          <w:szCs w:val="24"/>
        </w:rPr>
        <w:t xml:space="preserve"> to </w:t>
      </w:r>
      <w:r w:rsidR="00FE4CEB" w:rsidRPr="00130B06">
        <w:rPr>
          <w:rFonts w:ascii="Calibri Light" w:hAnsi="Calibri Light" w:cs="Calibri Light"/>
          <w:sz w:val="24"/>
          <w:szCs w:val="24"/>
        </w:rPr>
        <w:t xml:space="preserve">track their phones’ activity across other companies’ apps </w:t>
      </w:r>
      <w:r w:rsidR="00F0681C" w:rsidRPr="00130B06">
        <w:rPr>
          <w:rFonts w:ascii="Calibri Light" w:hAnsi="Calibri Light" w:cs="Calibri Light"/>
          <w:sz w:val="24"/>
          <w:szCs w:val="24"/>
        </w:rPr>
        <w:t>and websites</w:t>
      </w:r>
      <w:r w:rsidR="006715C3" w:rsidRPr="00130B06">
        <w:rPr>
          <w:rFonts w:ascii="Calibri Light" w:hAnsi="Calibri Light" w:cs="Calibri Light"/>
          <w:sz w:val="24"/>
          <w:szCs w:val="24"/>
        </w:rPr>
        <w:t>. I</w:t>
      </w:r>
      <w:r w:rsidR="00F0681C" w:rsidRPr="00130B06">
        <w:rPr>
          <w:rFonts w:ascii="Calibri Light" w:hAnsi="Calibri Light" w:cs="Calibri Light"/>
          <w:sz w:val="24"/>
          <w:szCs w:val="24"/>
        </w:rPr>
        <w:t>n e</w:t>
      </w:r>
      <w:r w:rsidR="009D7A23" w:rsidRPr="00130B06">
        <w:rPr>
          <w:rFonts w:ascii="Calibri Light" w:hAnsi="Calibri Light" w:cs="Calibri Light"/>
          <w:sz w:val="24"/>
          <w:szCs w:val="24"/>
        </w:rPr>
        <w:t>arly May 2021, data was released which</w:t>
      </w:r>
      <w:r w:rsidR="00F82A6C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9D7A23" w:rsidRPr="00130B06">
        <w:rPr>
          <w:rFonts w:ascii="Calibri Light" w:hAnsi="Calibri Light" w:cs="Calibri Light"/>
          <w:sz w:val="24"/>
          <w:szCs w:val="24"/>
        </w:rPr>
        <w:t xml:space="preserve">showed that </w:t>
      </w:r>
      <w:r w:rsidR="00C659C1" w:rsidRPr="00130B06">
        <w:rPr>
          <w:rFonts w:ascii="Calibri Light" w:hAnsi="Calibri Light" w:cs="Calibri Light"/>
          <w:sz w:val="24"/>
          <w:szCs w:val="24"/>
        </w:rPr>
        <w:t>96</w:t>
      </w:r>
      <w:r w:rsidR="00CC537F" w:rsidRPr="00130B06">
        <w:rPr>
          <w:rFonts w:ascii="Calibri Light" w:hAnsi="Calibri Light" w:cs="Calibri Light"/>
          <w:sz w:val="24"/>
          <w:szCs w:val="24"/>
        </w:rPr>
        <w:t xml:space="preserve">% </w:t>
      </w:r>
      <w:r w:rsidR="008A4009" w:rsidRPr="00130B06">
        <w:rPr>
          <w:rFonts w:ascii="Calibri Light" w:hAnsi="Calibri Light" w:cs="Calibri Light"/>
          <w:sz w:val="24"/>
          <w:szCs w:val="24"/>
        </w:rPr>
        <w:t xml:space="preserve">of the people who got the update </w:t>
      </w:r>
      <w:r w:rsidR="006B1071" w:rsidRPr="00130B06">
        <w:rPr>
          <w:rFonts w:ascii="Calibri Light" w:hAnsi="Calibri Light" w:cs="Calibri Light"/>
          <w:sz w:val="24"/>
          <w:szCs w:val="24"/>
        </w:rPr>
        <w:t>did not let the apps track their phones</w:t>
      </w:r>
      <w:r w:rsidR="00A63F33" w:rsidRPr="00130B06">
        <w:rPr>
          <w:rFonts w:ascii="Calibri Light" w:hAnsi="Calibri Light" w:cs="Calibri Light"/>
          <w:sz w:val="24"/>
          <w:szCs w:val="24"/>
        </w:rPr>
        <w:t xml:space="preserve">, </w:t>
      </w:r>
      <w:r w:rsidR="0069064F" w:rsidRPr="00130B06">
        <w:rPr>
          <w:rFonts w:ascii="Calibri Light" w:hAnsi="Calibri Light" w:cs="Calibri Light"/>
          <w:sz w:val="24"/>
          <w:szCs w:val="24"/>
        </w:rPr>
        <w:t xml:space="preserve">such as seeing what </w:t>
      </w:r>
      <w:r w:rsidR="00721CFF" w:rsidRPr="00130B06">
        <w:rPr>
          <w:rFonts w:ascii="Calibri Light" w:hAnsi="Calibri Light" w:cs="Calibri Light"/>
          <w:sz w:val="24"/>
          <w:szCs w:val="24"/>
        </w:rPr>
        <w:t>the user</w:t>
      </w:r>
      <w:r w:rsidR="0069064F" w:rsidRPr="00130B06">
        <w:rPr>
          <w:rFonts w:ascii="Calibri Light" w:hAnsi="Calibri Light" w:cs="Calibri Light"/>
          <w:sz w:val="24"/>
          <w:szCs w:val="24"/>
        </w:rPr>
        <w:t xml:space="preserve"> search</w:t>
      </w:r>
      <w:r w:rsidR="00721CFF" w:rsidRPr="00130B06">
        <w:rPr>
          <w:rFonts w:ascii="Calibri Light" w:hAnsi="Calibri Light" w:cs="Calibri Light"/>
          <w:sz w:val="24"/>
          <w:szCs w:val="24"/>
        </w:rPr>
        <w:t xml:space="preserve">es </w:t>
      </w:r>
      <w:r w:rsidR="00AB4909" w:rsidRPr="00130B06">
        <w:rPr>
          <w:rFonts w:ascii="Calibri Light" w:hAnsi="Calibri Light" w:cs="Calibri Light"/>
          <w:sz w:val="24"/>
          <w:szCs w:val="24"/>
        </w:rPr>
        <w:t xml:space="preserve">and then uses that </w:t>
      </w:r>
      <w:r w:rsidR="00A63D6C" w:rsidRPr="00130B06">
        <w:rPr>
          <w:rFonts w:ascii="Calibri Light" w:hAnsi="Calibri Light" w:cs="Calibri Light"/>
          <w:sz w:val="24"/>
          <w:szCs w:val="24"/>
        </w:rPr>
        <w:t xml:space="preserve">data </w:t>
      </w:r>
      <w:r w:rsidR="002A2EA0" w:rsidRPr="00130B06">
        <w:rPr>
          <w:rFonts w:ascii="Calibri Light" w:hAnsi="Calibri Light" w:cs="Calibri Light"/>
          <w:sz w:val="24"/>
          <w:szCs w:val="24"/>
        </w:rPr>
        <w:t xml:space="preserve">and gives targeted </w:t>
      </w:r>
      <w:r w:rsidR="001738AA" w:rsidRPr="00130B06">
        <w:rPr>
          <w:rFonts w:ascii="Calibri Light" w:hAnsi="Calibri Light" w:cs="Calibri Light"/>
          <w:sz w:val="24"/>
          <w:szCs w:val="24"/>
        </w:rPr>
        <w:t>adverts</w:t>
      </w:r>
      <w:r w:rsidR="008C67C8" w:rsidRPr="00130B06">
        <w:rPr>
          <w:rFonts w:ascii="Calibri Light" w:hAnsi="Calibri Light" w:cs="Calibri Light"/>
          <w:sz w:val="24"/>
          <w:szCs w:val="24"/>
        </w:rPr>
        <w:t>.</w:t>
      </w:r>
      <w:r w:rsidR="00852B0F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5839B2" w:rsidRPr="00130B06">
        <w:rPr>
          <w:rFonts w:ascii="Calibri Light" w:hAnsi="Calibri Light" w:cs="Calibri Light"/>
          <w:sz w:val="24"/>
          <w:szCs w:val="24"/>
        </w:rPr>
        <w:t xml:space="preserve">Another </w:t>
      </w:r>
      <w:r w:rsidR="004807D4" w:rsidRPr="00130B06">
        <w:rPr>
          <w:rFonts w:ascii="Calibri Light" w:hAnsi="Calibri Light" w:cs="Calibri Light"/>
          <w:sz w:val="24"/>
          <w:szCs w:val="24"/>
        </w:rPr>
        <w:t>point with privacy is if you willing share an image or video with someone</w:t>
      </w:r>
      <w:r w:rsidR="006B62ED" w:rsidRPr="00130B06">
        <w:rPr>
          <w:rFonts w:ascii="Calibri Light" w:hAnsi="Calibri Light" w:cs="Calibri Light"/>
          <w:sz w:val="24"/>
          <w:szCs w:val="24"/>
        </w:rPr>
        <w:t>, it can be shared or forwarded to someone or group without your per</w:t>
      </w:r>
      <w:r w:rsidR="00DC6136" w:rsidRPr="00130B06">
        <w:rPr>
          <w:rFonts w:ascii="Calibri Light" w:hAnsi="Calibri Light" w:cs="Calibri Light"/>
          <w:sz w:val="24"/>
          <w:szCs w:val="24"/>
        </w:rPr>
        <w:t xml:space="preserve">mission. Therefore, this becomes a breach of the original </w:t>
      </w:r>
      <w:r w:rsidR="00B62294" w:rsidRPr="00130B06">
        <w:rPr>
          <w:rFonts w:ascii="Calibri Light" w:hAnsi="Calibri Light" w:cs="Calibri Light"/>
          <w:sz w:val="24"/>
          <w:szCs w:val="24"/>
        </w:rPr>
        <w:t>sender’s</w:t>
      </w:r>
      <w:r w:rsidR="00DC6136" w:rsidRPr="00130B06">
        <w:rPr>
          <w:rFonts w:ascii="Calibri Light" w:hAnsi="Calibri Light" w:cs="Calibri Light"/>
          <w:sz w:val="24"/>
          <w:szCs w:val="24"/>
        </w:rPr>
        <w:t xml:space="preserve"> privacy.</w:t>
      </w:r>
      <w:r w:rsidR="008A13D6" w:rsidRPr="00130B06">
        <w:rPr>
          <w:rFonts w:ascii="Calibri Light" w:hAnsi="Calibri Light" w:cs="Calibri Light"/>
          <w:sz w:val="24"/>
          <w:szCs w:val="24"/>
        </w:rPr>
        <w:t xml:space="preserve"> Once th</w:t>
      </w:r>
      <w:r w:rsidR="00BF6C2D" w:rsidRPr="00130B06">
        <w:rPr>
          <w:rFonts w:ascii="Calibri Light" w:hAnsi="Calibri Light" w:cs="Calibri Light"/>
          <w:sz w:val="24"/>
          <w:szCs w:val="24"/>
        </w:rPr>
        <w:t xml:space="preserve">e information has been shared to others which they did not want to have it, they loss control of </w:t>
      </w:r>
      <w:r w:rsidR="00751753" w:rsidRPr="00130B06">
        <w:rPr>
          <w:rFonts w:ascii="Calibri Light" w:hAnsi="Calibri Light" w:cs="Calibri Light"/>
          <w:sz w:val="24"/>
          <w:szCs w:val="24"/>
        </w:rPr>
        <w:t>that information and there is a risk of it being use in a different way than originally intended.</w:t>
      </w:r>
      <w:r w:rsidR="004B3B06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AC3DAF" w:rsidRPr="00130B06">
        <w:rPr>
          <w:rFonts w:ascii="Calibri Light" w:hAnsi="Calibri Light" w:cs="Calibri Light"/>
          <w:sz w:val="24"/>
          <w:szCs w:val="24"/>
        </w:rPr>
        <w:t xml:space="preserve">One of the biggest risks that comes with privacy around social media is </w:t>
      </w:r>
      <w:r w:rsidR="00A427EF" w:rsidRPr="00130B06">
        <w:rPr>
          <w:rFonts w:ascii="Calibri Light" w:hAnsi="Calibri Light" w:cs="Calibri Light"/>
          <w:sz w:val="24"/>
          <w:szCs w:val="24"/>
        </w:rPr>
        <w:t xml:space="preserve">some people have very weak passwords for their accounts, for example password1234. If their </w:t>
      </w:r>
      <w:r w:rsidR="006B377B" w:rsidRPr="00130B06">
        <w:rPr>
          <w:rFonts w:ascii="Calibri Light" w:hAnsi="Calibri Light" w:cs="Calibri Light"/>
          <w:sz w:val="24"/>
          <w:szCs w:val="24"/>
        </w:rPr>
        <w:t xml:space="preserve">account gets </w:t>
      </w:r>
      <w:proofErr w:type="gramStart"/>
      <w:r w:rsidR="006B377B" w:rsidRPr="00130B06">
        <w:rPr>
          <w:rFonts w:ascii="Calibri Light" w:hAnsi="Calibri Light" w:cs="Calibri Light"/>
          <w:sz w:val="24"/>
          <w:szCs w:val="24"/>
        </w:rPr>
        <w:t>hacked</w:t>
      </w:r>
      <w:proofErr w:type="gramEnd"/>
      <w:r w:rsidR="006B377B" w:rsidRPr="00130B06">
        <w:rPr>
          <w:rFonts w:ascii="Calibri Light" w:hAnsi="Calibri Light" w:cs="Calibri Light"/>
          <w:sz w:val="24"/>
          <w:szCs w:val="24"/>
        </w:rPr>
        <w:t xml:space="preserve"> they can then use your name and information from those platforms to then </w:t>
      </w:r>
      <w:r w:rsidR="00E41151" w:rsidRPr="00130B06">
        <w:rPr>
          <w:rFonts w:ascii="Calibri Light" w:hAnsi="Calibri Light" w:cs="Calibri Light"/>
          <w:sz w:val="24"/>
          <w:szCs w:val="24"/>
        </w:rPr>
        <w:t xml:space="preserve">potentially commit crimes, </w:t>
      </w:r>
      <w:r w:rsidR="00D347D7" w:rsidRPr="00130B06">
        <w:rPr>
          <w:rFonts w:ascii="Calibri Light" w:hAnsi="Calibri Light" w:cs="Calibri Light"/>
          <w:sz w:val="24"/>
          <w:szCs w:val="24"/>
        </w:rPr>
        <w:t>such as identity fraud, seeking money from friends and family</w:t>
      </w:r>
      <w:r w:rsidR="00130B06" w:rsidRPr="00130B06">
        <w:rPr>
          <w:rFonts w:ascii="Calibri Light" w:hAnsi="Calibri Light" w:cs="Calibri Light"/>
          <w:sz w:val="24"/>
          <w:szCs w:val="24"/>
        </w:rPr>
        <w:t xml:space="preserve"> by acting as you.</w:t>
      </w:r>
    </w:p>
    <w:p w14:paraId="493FB7FD" w14:textId="5B3E12A3" w:rsidR="006050CB" w:rsidRPr="00130B06" w:rsidRDefault="00550F10" w:rsidP="00F82A6C">
      <w:pPr>
        <w:rPr>
          <w:rFonts w:ascii="Calibri Light" w:hAnsi="Calibri Light" w:cs="Calibri Light"/>
          <w:sz w:val="24"/>
          <w:szCs w:val="24"/>
        </w:rPr>
      </w:pPr>
      <w:r w:rsidRPr="00130B06">
        <w:rPr>
          <w:rFonts w:ascii="Calibri Light" w:hAnsi="Calibri Light" w:cs="Calibri Light"/>
          <w:b/>
          <w:bCs/>
          <w:sz w:val="24"/>
          <w:szCs w:val="24"/>
        </w:rPr>
        <w:t>Productivity</w:t>
      </w:r>
      <w:r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Pr="00130B06">
        <w:rPr>
          <w:rFonts w:ascii="Calibri Light" w:hAnsi="Calibri Light" w:cs="Calibri Light"/>
          <w:b/>
          <w:bCs/>
          <w:sz w:val="24"/>
          <w:szCs w:val="24"/>
        </w:rPr>
        <w:t>Loss</w:t>
      </w:r>
    </w:p>
    <w:p w14:paraId="6FB62FEB" w14:textId="289DCF89" w:rsidR="000810E1" w:rsidRPr="00130B06" w:rsidRDefault="00F31102" w:rsidP="00F82A6C">
      <w:pPr>
        <w:rPr>
          <w:rFonts w:ascii="Calibri Light" w:hAnsi="Calibri Light" w:cs="Calibri Light"/>
          <w:sz w:val="24"/>
          <w:szCs w:val="24"/>
        </w:rPr>
      </w:pPr>
      <w:r w:rsidRPr="00130B06">
        <w:rPr>
          <w:rFonts w:ascii="Calibri Light" w:hAnsi="Calibri Light" w:cs="Calibri Light"/>
          <w:sz w:val="24"/>
          <w:szCs w:val="24"/>
        </w:rPr>
        <w:t>P</w:t>
      </w:r>
      <w:r w:rsidR="00E228AF" w:rsidRPr="00130B06">
        <w:rPr>
          <w:rFonts w:ascii="Calibri Light" w:hAnsi="Calibri Light" w:cs="Calibri Light"/>
          <w:sz w:val="24"/>
          <w:szCs w:val="24"/>
        </w:rPr>
        <w:t>roductivity loss</w:t>
      </w:r>
      <w:r w:rsidR="00F0703B" w:rsidRPr="00130B06">
        <w:rPr>
          <w:rFonts w:ascii="Calibri Light" w:hAnsi="Calibri Light" w:cs="Calibri Light"/>
          <w:sz w:val="24"/>
          <w:szCs w:val="24"/>
        </w:rPr>
        <w:t xml:space="preserve"> is also a risk that comes with social media as it</w:t>
      </w:r>
      <w:r w:rsidR="00E228AF" w:rsidRPr="00130B06">
        <w:rPr>
          <w:rFonts w:ascii="Calibri Light" w:hAnsi="Calibri Light" w:cs="Calibri Light"/>
          <w:sz w:val="24"/>
          <w:szCs w:val="24"/>
        </w:rPr>
        <w:t xml:space="preserve"> can </w:t>
      </w:r>
      <w:r w:rsidR="005369C2" w:rsidRPr="00130B06">
        <w:rPr>
          <w:rFonts w:ascii="Calibri Light" w:hAnsi="Calibri Light" w:cs="Calibri Light"/>
          <w:sz w:val="24"/>
          <w:szCs w:val="24"/>
        </w:rPr>
        <w:t>a</w:t>
      </w:r>
      <w:r w:rsidR="00E228AF" w:rsidRPr="00130B06">
        <w:rPr>
          <w:rFonts w:ascii="Calibri Light" w:hAnsi="Calibri Light" w:cs="Calibri Light"/>
          <w:sz w:val="24"/>
          <w:szCs w:val="24"/>
        </w:rPr>
        <w:t xml:space="preserve">ffect everyone whether you are a student at school/university, or </w:t>
      </w:r>
      <w:r w:rsidR="002460BE" w:rsidRPr="00130B06">
        <w:rPr>
          <w:rFonts w:ascii="Calibri Light" w:hAnsi="Calibri Light" w:cs="Calibri Light"/>
          <w:sz w:val="24"/>
          <w:szCs w:val="24"/>
        </w:rPr>
        <w:t>at</w:t>
      </w:r>
      <w:r w:rsidR="000709DD" w:rsidRPr="00130B06">
        <w:rPr>
          <w:rFonts w:ascii="Calibri Light" w:hAnsi="Calibri Light" w:cs="Calibri Light"/>
          <w:sz w:val="24"/>
          <w:szCs w:val="24"/>
        </w:rPr>
        <w:t xml:space="preserve"> work</w:t>
      </w:r>
      <w:r w:rsidR="00314EA8" w:rsidRPr="00130B06">
        <w:rPr>
          <w:rFonts w:ascii="Calibri Light" w:hAnsi="Calibri Light" w:cs="Calibri Light"/>
          <w:sz w:val="24"/>
          <w:szCs w:val="24"/>
        </w:rPr>
        <w:t xml:space="preserve">, and social media is the main reason for this as it easily </w:t>
      </w:r>
      <w:r w:rsidR="00713BD4" w:rsidRPr="00130B06">
        <w:rPr>
          <w:rFonts w:ascii="Calibri Light" w:hAnsi="Calibri Light" w:cs="Calibri Light"/>
          <w:sz w:val="24"/>
          <w:szCs w:val="24"/>
        </w:rPr>
        <w:t>accessible from your phone, or computer</w:t>
      </w:r>
      <w:r w:rsidR="000C301A" w:rsidRPr="00130B06">
        <w:rPr>
          <w:rFonts w:ascii="Calibri Light" w:hAnsi="Calibri Light" w:cs="Calibri Light"/>
          <w:sz w:val="24"/>
          <w:szCs w:val="24"/>
        </w:rPr>
        <w:t xml:space="preserve"> and when on social media what feel</w:t>
      </w:r>
      <w:r w:rsidR="00EE7B80" w:rsidRPr="00130B06">
        <w:rPr>
          <w:rFonts w:ascii="Calibri Light" w:hAnsi="Calibri Light" w:cs="Calibri Light"/>
          <w:sz w:val="24"/>
          <w:szCs w:val="24"/>
        </w:rPr>
        <w:t>s</w:t>
      </w:r>
      <w:r w:rsidR="000C301A" w:rsidRPr="00130B06">
        <w:rPr>
          <w:rFonts w:ascii="Calibri Light" w:hAnsi="Calibri Light" w:cs="Calibri Light"/>
          <w:sz w:val="24"/>
          <w:szCs w:val="24"/>
        </w:rPr>
        <w:t xml:space="preserve"> like </w:t>
      </w:r>
      <w:r w:rsidR="009E7FA6" w:rsidRPr="00130B06">
        <w:rPr>
          <w:rFonts w:ascii="Calibri Light" w:hAnsi="Calibri Light" w:cs="Calibri Light"/>
          <w:sz w:val="24"/>
          <w:szCs w:val="24"/>
        </w:rPr>
        <w:t xml:space="preserve">10-15 mins may </w:t>
      </w:r>
      <w:r w:rsidR="00EE7B80" w:rsidRPr="00130B06">
        <w:rPr>
          <w:rFonts w:ascii="Calibri Light" w:hAnsi="Calibri Light" w:cs="Calibri Light"/>
          <w:sz w:val="24"/>
          <w:szCs w:val="24"/>
        </w:rPr>
        <w:t>actually be</w:t>
      </w:r>
      <w:r w:rsidR="009E7FA6" w:rsidRPr="00130B06">
        <w:rPr>
          <w:rFonts w:ascii="Calibri Light" w:hAnsi="Calibri Light" w:cs="Calibri Light"/>
          <w:sz w:val="24"/>
          <w:szCs w:val="24"/>
        </w:rPr>
        <w:t xml:space="preserve"> 45</w:t>
      </w:r>
      <w:r w:rsidR="004E7D3A" w:rsidRPr="00130B06">
        <w:rPr>
          <w:rFonts w:ascii="Calibri Light" w:hAnsi="Calibri Light" w:cs="Calibri Light"/>
          <w:sz w:val="24"/>
          <w:szCs w:val="24"/>
        </w:rPr>
        <w:t xml:space="preserve"> to an hour.</w:t>
      </w:r>
      <w:r w:rsidR="00CB53DA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89531F" w:rsidRPr="00130B06">
        <w:rPr>
          <w:rFonts w:ascii="Calibri Light" w:hAnsi="Calibri Light" w:cs="Calibri Light"/>
          <w:sz w:val="24"/>
          <w:szCs w:val="24"/>
        </w:rPr>
        <w:t xml:space="preserve">This </w:t>
      </w:r>
      <w:r w:rsidR="00C2061F" w:rsidRPr="00130B06">
        <w:rPr>
          <w:rFonts w:ascii="Calibri Light" w:hAnsi="Calibri Light" w:cs="Calibri Light"/>
          <w:sz w:val="24"/>
          <w:szCs w:val="24"/>
        </w:rPr>
        <w:t>can have an</w:t>
      </w:r>
      <w:r w:rsidR="0089531F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CF32A9" w:rsidRPr="00130B06">
        <w:rPr>
          <w:rFonts w:ascii="Calibri Light" w:hAnsi="Calibri Light" w:cs="Calibri Light"/>
          <w:sz w:val="24"/>
          <w:szCs w:val="24"/>
        </w:rPr>
        <w:t>impact o</w:t>
      </w:r>
      <w:r w:rsidR="00C2061F" w:rsidRPr="00130B06">
        <w:rPr>
          <w:rFonts w:ascii="Calibri Light" w:hAnsi="Calibri Light" w:cs="Calibri Light"/>
          <w:sz w:val="24"/>
          <w:szCs w:val="24"/>
        </w:rPr>
        <w:t>n</w:t>
      </w:r>
      <w:r w:rsidR="0089531F" w:rsidRPr="00130B06">
        <w:rPr>
          <w:rFonts w:ascii="Calibri Light" w:hAnsi="Calibri Light" w:cs="Calibri Light"/>
          <w:sz w:val="24"/>
          <w:szCs w:val="24"/>
        </w:rPr>
        <w:t xml:space="preserve"> students </w:t>
      </w:r>
      <w:r w:rsidR="00C2061F" w:rsidRPr="00130B06">
        <w:rPr>
          <w:rFonts w:ascii="Calibri Light" w:hAnsi="Calibri Light" w:cs="Calibri Light"/>
          <w:sz w:val="24"/>
          <w:szCs w:val="24"/>
        </w:rPr>
        <w:t xml:space="preserve">as it can </w:t>
      </w:r>
      <w:r w:rsidR="00747842" w:rsidRPr="00130B06">
        <w:rPr>
          <w:rFonts w:ascii="Calibri Light" w:hAnsi="Calibri Light" w:cs="Calibri Light"/>
          <w:sz w:val="24"/>
          <w:szCs w:val="24"/>
        </w:rPr>
        <w:t>affect</w:t>
      </w:r>
      <w:r w:rsidR="00C2061F" w:rsidRPr="00130B06">
        <w:rPr>
          <w:rFonts w:ascii="Calibri Light" w:hAnsi="Calibri Light" w:cs="Calibri Light"/>
          <w:sz w:val="24"/>
          <w:szCs w:val="24"/>
        </w:rPr>
        <w:t xml:space="preserve"> their </w:t>
      </w:r>
      <w:r w:rsidR="00796506" w:rsidRPr="00130B06">
        <w:rPr>
          <w:rFonts w:ascii="Calibri Light" w:hAnsi="Calibri Light" w:cs="Calibri Light"/>
          <w:sz w:val="24"/>
          <w:szCs w:val="24"/>
        </w:rPr>
        <w:t>marks and concentration,</w:t>
      </w:r>
      <w:r w:rsidR="0089531F" w:rsidRPr="00130B06">
        <w:rPr>
          <w:rFonts w:ascii="Calibri Light" w:hAnsi="Calibri Light" w:cs="Calibri Light"/>
          <w:sz w:val="24"/>
          <w:szCs w:val="24"/>
        </w:rPr>
        <w:t xml:space="preserve"> and businesses</w:t>
      </w:r>
      <w:r w:rsidR="00AC5CAC" w:rsidRPr="00130B06">
        <w:rPr>
          <w:rFonts w:ascii="Calibri Light" w:hAnsi="Calibri Light" w:cs="Calibri Light"/>
          <w:sz w:val="24"/>
          <w:szCs w:val="24"/>
        </w:rPr>
        <w:t xml:space="preserve"> as a</w:t>
      </w:r>
      <w:r w:rsidR="005E04B4" w:rsidRPr="00130B06">
        <w:rPr>
          <w:rFonts w:ascii="Calibri Light" w:hAnsi="Calibri Light" w:cs="Calibri Light"/>
          <w:sz w:val="24"/>
          <w:szCs w:val="24"/>
        </w:rPr>
        <w:t>n article fr</w:t>
      </w:r>
      <w:r w:rsidR="00D11752" w:rsidRPr="00130B06">
        <w:rPr>
          <w:rFonts w:ascii="Calibri Light" w:hAnsi="Calibri Light" w:cs="Calibri Light"/>
          <w:sz w:val="24"/>
          <w:szCs w:val="24"/>
        </w:rPr>
        <w:t>om Business Today</w:t>
      </w:r>
      <w:r w:rsidR="00D87B3D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D11752" w:rsidRPr="00130B06">
        <w:rPr>
          <w:rFonts w:ascii="Calibri Light" w:hAnsi="Calibri Light" w:cs="Calibri Light"/>
          <w:sz w:val="24"/>
          <w:szCs w:val="24"/>
        </w:rPr>
        <w:t>s</w:t>
      </w:r>
      <w:r w:rsidR="00D87B3D" w:rsidRPr="00130B06">
        <w:rPr>
          <w:rFonts w:ascii="Calibri Light" w:hAnsi="Calibri Light" w:cs="Calibri Light"/>
          <w:sz w:val="24"/>
          <w:szCs w:val="24"/>
        </w:rPr>
        <w:t xml:space="preserve">tated that </w:t>
      </w:r>
      <w:r w:rsidR="0089531F" w:rsidRPr="00130B06">
        <w:rPr>
          <w:rFonts w:ascii="Calibri Light" w:hAnsi="Calibri Light" w:cs="Calibri Light"/>
          <w:sz w:val="24"/>
          <w:szCs w:val="24"/>
        </w:rPr>
        <w:t>32%</w:t>
      </w:r>
      <w:r w:rsidR="00BF5358" w:rsidRPr="00130B06">
        <w:rPr>
          <w:rFonts w:ascii="Calibri Light" w:hAnsi="Calibri Light" w:cs="Calibri Light"/>
          <w:sz w:val="24"/>
          <w:szCs w:val="24"/>
        </w:rPr>
        <w:t xml:space="preserve"> (or 2.35 hours) </w:t>
      </w:r>
      <w:r w:rsidR="0089531F" w:rsidRPr="00130B06">
        <w:rPr>
          <w:rFonts w:ascii="Calibri Light" w:hAnsi="Calibri Light" w:cs="Calibri Light"/>
          <w:sz w:val="24"/>
          <w:szCs w:val="24"/>
        </w:rPr>
        <w:t xml:space="preserve">of </w:t>
      </w:r>
      <w:r w:rsidR="00F957C1" w:rsidRPr="00130B06">
        <w:rPr>
          <w:rFonts w:ascii="Calibri Light" w:hAnsi="Calibri Light" w:cs="Calibri Light"/>
          <w:sz w:val="24"/>
          <w:szCs w:val="24"/>
        </w:rPr>
        <w:t>employees’</w:t>
      </w:r>
      <w:r w:rsidR="0089531F" w:rsidRPr="00130B06">
        <w:rPr>
          <w:rFonts w:ascii="Calibri Light" w:hAnsi="Calibri Light" w:cs="Calibri Light"/>
          <w:sz w:val="24"/>
          <w:szCs w:val="24"/>
        </w:rPr>
        <w:t xml:space="preserve"> time in the day </w:t>
      </w:r>
      <w:r w:rsidR="00AC5CAC" w:rsidRPr="00130B06">
        <w:rPr>
          <w:rFonts w:ascii="Calibri Light" w:hAnsi="Calibri Light" w:cs="Calibri Light"/>
          <w:sz w:val="24"/>
          <w:szCs w:val="24"/>
        </w:rPr>
        <w:t>is going towards looking at social media platforms</w:t>
      </w:r>
      <w:r w:rsidR="00F957C1" w:rsidRPr="00130B06">
        <w:rPr>
          <w:rFonts w:ascii="Calibri Light" w:hAnsi="Calibri Light" w:cs="Calibri Light"/>
          <w:sz w:val="24"/>
          <w:szCs w:val="24"/>
        </w:rPr>
        <w:t xml:space="preserve">. </w:t>
      </w:r>
      <w:r w:rsidR="00F03369" w:rsidRPr="00130B06">
        <w:rPr>
          <w:rFonts w:ascii="Calibri Light" w:hAnsi="Calibri Light" w:cs="Calibri Light"/>
          <w:sz w:val="24"/>
          <w:szCs w:val="24"/>
        </w:rPr>
        <w:t>This ends up creating a domino effect</w:t>
      </w:r>
      <w:r w:rsidR="009A2B10" w:rsidRPr="00130B06">
        <w:rPr>
          <w:rFonts w:ascii="Calibri Light" w:hAnsi="Calibri Light" w:cs="Calibri Light"/>
          <w:sz w:val="24"/>
          <w:szCs w:val="24"/>
        </w:rPr>
        <w:t xml:space="preserve">, where </w:t>
      </w:r>
      <w:r w:rsidR="000D5299" w:rsidRPr="00130B06">
        <w:rPr>
          <w:rFonts w:ascii="Calibri Light" w:hAnsi="Calibri Light" w:cs="Calibri Light"/>
          <w:sz w:val="24"/>
          <w:szCs w:val="24"/>
        </w:rPr>
        <w:t>productivity is going down due to the time spent on social media, creating a loss in profits for businesses</w:t>
      </w:r>
      <w:r w:rsidR="002E22D6" w:rsidRPr="00130B06">
        <w:rPr>
          <w:rFonts w:ascii="Calibri Light" w:hAnsi="Calibri Light" w:cs="Calibri Light"/>
          <w:sz w:val="24"/>
          <w:szCs w:val="24"/>
        </w:rPr>
        <w:t xml:space="preserve">. </w:t>
      </w:r>
      <w:r w:rsidR="001518A1" w:rsidRPr="00130B06">
        <w:rPr>
          <w:rFonts w:ascii="Calibri Light" w:hAnsi="Calibri Light" w:cs="Calibri Light"/>
          <w:sz w:val="24"/>
          <w:szCs w:val="24"/>
        </w:rPr>
        <w:t xml:space="preserve"> In an effect to </w:t>
      </w:r>
      <w:r w:rsidR="00595750" w:rsidRPr="00130B06">
        <w:rPr>
          <w:rFonts w:ascii="Calibri Light" w:hAnsi="Calibri Light" w:cs="Calibri Light"/>
          <w:sz w:val="24"/>
          <w:szCs w:val="24"/>
        </w:rPr>
        <w:t xml:space="preserve">help reduce the impact that this has on a </w:t>
      </w:r>
      <w:r w:rsidR="00747842" w:rsidRPr="00130B06">
        <w:rPr>
          <w:rFonts w:ascii="Calibri Light" w:hAnsi="Calibri Light" w:cs="Calibri Light"/>
          <w:sz w:val="24"/>
          <w:szCs w:val="24"/>
        </w:rPr>
        <w:t>business’s</w:t>
      </w:r>
      <w:r w:rsidR="00595750" w:rsidRPr="00130B06">
        <w:rPr>
          <w:rFonts w:ascii="Calibri Light" w:hAnsi="Calibri Light" w:cs="Calibri Light"/>
          <w:sz w:val="24"/>
          <w:szCs w:val="24"/>
        </w:rPr>
        <w:t xml:space="preserve"> work force some have impos</w:t>
      </w:r>
      <w:r w:rsidR="00747842" w:rsidRPr="00130B06">
        <w:rPr>
          <w:rFonts w:ascii="Calibri Light" w:hAnsi="Calibri Light" w:cs="Calibri Light"/>
          <w:sz w:val="24"/>
          <w:szCs w:val="24"/>
        </w:rPr>
        <w:t xml:space="preserve">ed a restriction on the computers and Wi-Fi, to block access to </w:t>
      </w:r>
      <w:r w:rsidR="00643CC5" w:rsidRPr="00130B06">
        <w:rPr>
          <w:rFonts w:ascii="Calibri Light" w:hAnsi="Calibri Light" w:cs="Calibri Light"/>
          <w:sz w:val="24"/>
          <w:szCs w:val="24"/>
        </w:rPr>
        <w:t>these websites and apps.</w:t>
      </w:r>
    </w:p>
    <w:p w14:paraId="26ABE5F2" w14:textId="775DDB51" w:rsidR="00550F10" w:rsidRPr="00130B06" w:rsidRDefault="006050CB" w:rsidP="00F82A6C">
      <w:pPr>
        <w:rPr>
          <w:rFonts w:ascii="Calibri Light" w:hAnsi="Calibri Light" w:cs="Calibri Light"/>
          <w:b/>
          <w:bCs/>
          <w:sz w:val="24"/>
          <w:szCs w:val="24"/>
        </w:rPr>
      </w:pPr>
      <w:r w:rsidRPr="00130B06">
        <w:rPr>
          <w:rFonts w:ascii="Calibri Light" w:hAnsi="Calibri Light" w:cs="Calibri Light"/>
          <w:b/>
          <w:bCs/>
          <w:sz w:val="24"/>
          <w:szCs w:val="24"/>
        </w:rPr>
        <w:t xml:space="preserve">Vigilantism </w:t>
      </w:r>
    </w:p>
    <w:p w14:paraId="4C6F5061" w14:textId="2C7F2F9E" w:rsidR="009D1CDD" w:rsidRPr="00130B06" w:rsidRDefault="00EB34E9" w:rsidP="006050CB">
      <w:pPr>
        <w:rPr>
          <w:rFonts w:ascii="Calibri Light" w:hAnsi="Calibri Light" w:cs="Calibri Light"/>
          <w:sz w:val="24"/>
          <w:szCs w:val="24"/>
        </w:rPr>
      </w:pPr>
      <w:r w:rsidRPr="00130B06">
        <w:rPr>
          <w:rFonts w:ascii="Calibri Light" w:hAnsi="Calibri Light" w:cs="Calibri Light"/>
          <w:sz w:val="24"/>
          <w:szCs w:val="24"/>
        </w:rPr>
        <w:t xml:space="preserve">Vigilantism is </w:t>
      </w:r>
      <w:r w:rsidR="005041E3" w:rsidRPr="00130B06">
        <w:rPr>
          <w:rFonts w:ascii="Calibri Light" w:hAnsi="Calibri Light" w:cs="Calibri Light"/>
          <w:sz w:val="24"/>
          <w:szCs w:val="24"/>
        </w:rPr>
        <w:t>probably one of if not the worst risks</w:t>
      </w:r>
      <w:r w:rsidR="009A2B56" w:rsidRPr="00130B06">
        <w:rPr>
          <w:rFonts w:ascii="Calibri Light" w:hAnsi="Calibri Light" w:cs="Calibri Light"/>
          <w:sz w:val="24"/>
          <w:szCs w:val="24"/>
        </w:rPr>
        <w:t xml:space="preserve"> with social media</w:t>
      </w:r>
      <w:r w:rsidR="00000077" w:rsidRPr="00130B06">
        <w:rPr>
          <w:rFonts w:ascii="Calibri Light" w:hAnsi="Calibri Light" w:cs="Calibri Light"/>
          <w:sz w:val="24"/>
          <w:szCs w:val="24"/>
        </w:rPr>
        <w:t xml:space="preserve">, as vigilantism </w:t>
      </w:r>
      <w:r w:rsidR="00226A4E" w:rsidRPr="00130B06">
        <w:rPr>
          <w:rFonts w:ascii="Calibri Light" w:hAnsi="Calibri Light" w:cs="Calibri Light"/>
          <w:sz w:val="24"/>
          <w:szCs w:val="24"/>
        </w:rPr>
        <w:t xml:space="preserve">means </w:t>
      </w:r>
      <w:r w:rsidR="00182559" w:rsidRPr="00130B06">
        <w:rPr>
          <w:rFonts w:ascii="Calibri Light" w:hAnsi="Calibri Light" w:cs="Calibri Light"/>
          <w:sz w:val="24"/>
          <w:szCs w:val="24"/>
        </w:rPr>
        <w:t xml:space="preserve">to take the law into your own hands </w:t>
      </w:r>
      <w:r w:rsidR="005A18A7" w:rsidRPr="00130B06">
        <w:rPr>
          <w:rFonts w:ascii="Calibri Light" w:hAnsi="Calibri Light" w:cs="Calibri Light"/>
          <w:sz w:val="24"/>
          <w:szCs w:val="24"/>
        </w:rPr>
        <w:t xml:space="preserve">without legal authority. </w:t>
      </w:r>
      <w:r w:rsidR="0030034F" w:rsidRPr="00130B06">
        <w:rPr>
          <w:rFonts w:ascii="Calibri Light" w:hAnsi="Calibri Light" w:cs="Calibri Light"/>
          <w:sz w:val="24"/>
          <w:szCs w:val="24"/>
        </w:rPr>
        <w:t xml:space="preserve">And that is what happened </w:t>
      </w:r>
      <w:r w:rsidR="009B4B61" w:rsidRPr="00130B06">
        <w:rPr>
          <w:rFonts w:ascii="Calibri Light" w:hAnsi="Calibri Light" w:cs="Calibri Light"/>
          <w:sz w:val="24"/>
          <w:szCs w:val="24"/>
        </w:rPr>
        <w:t xml:space="preserve">when </w:t>
      </w:r>
      <w:r w:rsidR="00F71288" w:rsidRPr="00130B06">
        <w:rPr>
          <w:rFonts w:ascii="Calibri Light" w:hAnsi="Calibri Light" w:cs="Calibri Light"/>
          <w:sz w:val="24"/>
          <w:szCs w:val="24"/>
        </w:rPr>
        <w:t xml:space="preserve">someone on </w:t>
      </w:r>
      <w:r w:rsidR="00351A31" w:rsidRPr="00130B06">
        <w:rPr>
          <w:rFonts w:ascii="Calibri Light" w:hAnsi="Calibri Light" w:cs="Calibri Light"/>
          <w:sz w:val="24"/>
          <w:szCs w:val="24"/>
        </w:rPr>
        <w:t>R</w:t>
      </w:r>
      <w:r w:rsidR="00F71288" w:rsidRPr="00130B06">
        <w:rPr>
          <w:rFonts w:ascii="Calibri Light" w:hAnsi="Calibri Light" w:cs="Calibri Light"/>
          <w:sz w:val="24"/>
          <w:szCs w:val="24"/>
        </w:rPr>
        <w:t xml:space="preserve">eddit </w:t>
      </w:r>
      <w:r w:rsidR="004C7103" w:rsidRPr="00130B06">
        <w:rPr>
          <w:rFonts w:ascii="Calibri Light" w:hAnsi="Calibri Light" w:cs="Calibri Light"/>
          <w:sz w:val="24"/>
          <w:szCs w:val="24"/>
        </w:rPr>
        <w:t>created a subreddit</w:t>
      </w:r>
      <w:r w:rsidR="003177A6" w:rsidRPr="00130B06">
        <w:rPr>
          <w:rFonts w:ascii="Calibri Light" w:hAnsi="Calibri Light" w:cs="Calibri Light"/>
          <w:sz w:val="24"/>
          <w:szCs w:val="24"/>
        </w:rPr>
        <w:t xml:space="preserve"> (of which </w:t>
      </w:r>
      <w:r w:rsidR="00413C33" w:rsidRPr="00130B06">
        <w:rPr>
          <w:rFonts w:ascii="Calibri Light" w:hAnsi="Calibri Light" w:cs="Calibri Light"/>
          <w:sz w:val="24"/>
          <w:szCs w:val="24"/>
        </w:rPr>
        <w:t>initially had a small membership that grew and finally reached</w:t>
      </w:r>
      <w:r w:rsidR="00AE5F7A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612B1F" w:rsidRPr="00130B06">
        <w:rPr>
          <w:rFonts w:ascii="Calibri Light" w:hAnsi="Calibri Light" w:cs="Calibri Light"/>
          <w:sz w:val="24"/>
          <w:szCs w:val="24"/>
        </w:rPr>
        <w:t>3000 people</w:t>
      </w:r>
      <w:r w:rsidR="003177A6" w:rsidRPr="00130B06">
        <w:rPr>
          <w:rFonts w:ascii="Calibri Light" w:hAnsi="Calibri Light" w:cs="Calibri Light"/>
          <w:sz w:val="24"/>
          <w:szCs w:val="24"/>
        </w:rPr>
        <w:t>)</w:t>
      </w:r>
      <w:r w:rsidR="004C7103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047572" w:rsidRPr="00130B06">
        <w:rPr>
          <w:rFonts w:ascii="Calibri Light" w:hAnsi="Calibri Light" w:cs="Calibri Light"/>
          <w:sz w:val="24"/>
          <w:szCs w:val="24"/>
        </w:rPr>
        <w:t xml:space="preserve">with the single aim to </w:t>
      </w:r>
      <w:r w:rsidR="00E62CEF" w:rsidRPr="00130B06">
        <w:rPr>
          <w:rFonts w:ascii="Calibri Light" w:hAnsi="Calibri Light" w:cs="Calibri Light"/>
          <w:sz w:val="24"/>
          <w:szCs w:val="24"/>
        </w:rPr>
        <w:t xml:space="preserve">find </w:t>
      </w:r>
      <w:r w:rsidR="004015E3" w:rsidRPr="00130B06">
        <w:rPr>
          <w:rFonts w:ascii="Calibri Light" w:hAnsi="Calibri Light" w:cs="Calibri Light"/>
          <w:sz w:val="24"/>
          <w:szCs w:val="24"/>
        </w:rPr>
        <w:t xml:space="preserve">the person </w:t>
      </w:r>
      <w:r w:rsidR="00C33ECB" w:rsidRPr="00130B06">
        <w:rPr>
          <w:rFonts w:ascii="Calibri Light" w:hAnsi="Calibri Light" w:cs="Calibri Light"/>
          <w:sz w:val="24"/>
          <w:szCs w:val="24"/>
        </w:rPr>
        <w:t>who set of</w:t>
      </w:r>
      <w:r w:rsidR="00C06A29" w:rsidRPr="00130B06">
        <w:rPr>
          <w:rFonts w:ascii="Calibri Light" w:hAnsi="Calibri Light" w:cs="Calibri Light"/>
          <w:sz w:val="24"/>
          <w:szCs w:val="24"/>
        </w:rPr>
        <w:t>f</w:t>
      </w:r>
      <w:r w:rsidR="00C33ECB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835DC2" w:rsidRPr="00130B06">
        <w:rPr>
          <w:rFonts w:ascii="Calibri Light" w:hAnsi="Calibri Light" w:cs="Calibri Light"/>
          <w:sz w:val="24"/>
          <w:szCs w:val="24"/>
        </w:rPr>
        <w:t>a bomb</w:t>
      </w:r>
      <w:r w:rsidR="007F3C57" w:rsidRPr="00130B06">
        <w:rPr>
          <w:rFonts w:ascii="Calibri Light" w:hAnsi="Calibri Light" w:cs="Calibri Light"/>
          <w:sz w:val="24"/>
          <w:szCs w:val="24"/>
        </w:rPr>
        <w:t xml:space="preserve"> on the 15</w:t>
      </w:r>
      <w:r w:rsidR="007F3C57" w:rsidRPr="00130B06">
        <w:rPr>
          <w:rFonts w:ascii="Calibri Light" w:hAnsi="Calibri Light" w:cs="Calibri Light"/>
          <w:sz w:val="24"/>
          <w:szCs w:val="24"/>
          <w:vertAlign w:val="superscript"/>
        </w:rPr>
        <w:t>th</w:t>
      </w:r>
      <w:r w:rsidR="007F3C57" w:rsidRPr="00130B06">
        <w:rPr>
          <w:rFonts w:ascii="Calibri Light" w:hAnsi="Calibri Light" w:cs="Calibri Light"/>
          <w:sz w:val="24"/>
          <w:szCs w:val="24"/>
        </w:rPr>
        <w:t xml:space="preserve"> of April 2013</w:t>
      </w:r>
      <w:r w:rsidR="008748D5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835DC2" w:rsidRPr="00130B06">
        <w:rPr>
          <w:rFonts w:ascii="Calibri Light" w:hAnsi="Calibri Light" w:cs="Calibri Light"/>
          <w:sz w:val="24"/>
          <w:szCs w:val="24"/>
        </w:rPr>
        <w:t xml:space="preserve">during the </w:t>
      </w:r>
      <w:r w:rsidR="00C06A29" w:rsidRPr="00130B06">
        <w:rPr>
          <w:rFonts w:ascii="Calibri Light" w:hAnsi="Calibri Light" w:cs="Calibri Light"/>
          <w:sz w:val="24"/>
          <w:szCs w:val="24"/>
        </w:rPr>
        <w:t xml:space="preserve">running of the </w:t>
      </w:r>
      <w:r w:rsidR="00835DC2" w:rsidRPr="00130B06">
        <w:rPr>
          <w:rFonts w:ascii="Calibri Light" w:hAnsi="Calibri Light" w:cs="Calibri Light"/>
          <w:sz w:val="24"/>
          <w:szCs w:val="24"/>
        </w:rPr>
        <w:t>annual Boston Marathon</w:t>
      </w:r>
      <w:r w:rsidR="00662E58" w:rsidRPr="00130B06">
        <w:rPr>
          <w:rFonts w:ascii="Calibri Light" w:hAnsi="Calibri Light" w:cs="Calibri Light"/>
          <w:sz w:val="24"/>
          <w:szCs w:val="24"/>
        </w:rPr>
        <w:t>. The bomb blast</w:t>
      </w:r>
      <w:r w:rsidR="00BD0185" w:rsidRPr="00130B06">
        <w:rPr>
          <w:rFonts w:ascii="Calibri Light" w:hAnsi="Calibri Light" w:cs="Calibri Light"/>
          <w:sz w:val="24"/>
          <w:szCs w:val="24"/>
        </w:rPr>
        <w:t xml:space="preserve"> was </w:t>
      </w:r>
      <w:r w:rsidR="00C33ECB" w:rsidRPr="00130B06">
        <w:rPr>
          <w:rFonts w:ascii="Calibri Light" w:hAnsi="Calibri Light" w:cs="Calibri Light"/>
          <w:sz w:val="24"/>
          <w:szCs w:val="24"/>
        </w:rPr>
        <w:t xml:space="preserve">responsible for the death of </w:t>
      </w:r>
      <w:r w:rsidR="00BD0185" w:rsidRPr="00130B06">
        <w:rPr>
          <w:rFonts w:ascii="Calibri Light" w:hAnsi="Calibri Light" w:cs="Calibri Light"/>
          <w:sz w:val="24"/>
          <w:szCs w:val="24"/>
        </w:rPr>
        <w:t xml:space="preserve">3 people and </w:t>
      </w:r>
      <w:r w:rsidR="007F3C57" w:rsidRPr="00130B06">
        <w:rPr>
          <w:rFonts w:ascii="Calibri Light" w:hAnsi="Calibri Light" w:cs="Calibri Light"/>
          <w:sz w:val="24"/>
          <w:szCs w:val="24"/>
        </w:rPr>
        <w:t>in</w:t>
      </w:r>
      <w:r w:rsidR="00662E58" w:rsidRPr="00130B06">
        <w:rPr>
          <w:rFonts w:ascii="Calibri Light" w:hAnsi="Calibri Light" w:cs="Calibri Light"/>
          <w:sz w:val="24"/>
          <w:szCs w:val="24"/>
        </w:rPr>
        <w:t>jured</w:t>
      </w:r>
      <w:r w:rsidR="007F3C57" w:rsidRPr="00130B06">
        <w:rPr>
          <w:rFonts w:ascii="Calibri Light" w:hAnsi="Calibri Light" w:cs="Calibri Light"/>
          <w:sz w:val="24"/>
          <w:szCs w:val="24"/>
        </w:rPr>
        <w:t xml:space="preserve"> hundreds</w:t>
      </w:r>
      <w:r w:rsidR="00662E58" w:rsidRPr="00130B06">
        <w:rPr>
          <w:rFonts w:ascii="Calibri Light" w:hAnsi="Calibri Light" w:cs="Calibri Light"/>
          <w:sz w:val="24"/>
          <w:szCs w:val="24"/>
        </w:rPr>
        <w:t xml:space="preserve">, all of whom were </w:t>
      </w:r>
      <w:r w:rsidR="00C34D2C" w:rsidRPr="00130B06">
        <w:rPr>
          <w:rFonts w:ascii="Calibri Light" w:hAnsi="Calibri Light" w:cs="Calibri Light"/>
          <w:sz w:val="24"/>
          <w:szCs w:val="24"/>
        </w:rPr>
        <w:t>in the wrong place at the wrong time</w:t>
      </w:r>
      <w:r w:rsidR="007F3C57" w:rsidRPr="00130B06">
        <w:rPr>
          <w:rFonts w:ascii="Calibri Light" w:hAnsi="Calibri Light" w:cs="Calibri Light"/>
          <w:sz w:val="24"/>
          <w:szCs w:val="24"/>
        </w:rPr>
        <w:t>.</w:t>
      </w:r>
      <w:r w:rsidR="007A2E40" w:rsidRPr="00130B06">
        <w:rPr>
          <w:rFonts w:ascii="Calibri Light" w:hAnsi="Calibri Light" w:cs="Calibri Light"/>
          <w:sz w:val="24"/>
          <w:szCs w:val="24"/>
        </w:rPr>
        <w:t xml:space="preserve"> A couple of days after the bombing the FBI released </w:t>
      </w:r>
      <w:r w:rsidR="00AC33B0" w:rsidRPr="00130B06">
        <w:rPr>
          <w:rFonts w:ascii="Calibri Light" w:hAnsi="Calibri Light" w:cs="Calibri Light"/>
          <w:sz w:val="24"/>
          <w:szCs w:val="24"/>
        </w:rPr>
        <w:t xml:space="preserve">some images </w:t>
      </w:r>
      <w:r w:rsidR="00B000CC" w:rsidRPr="00130B06">
        <w:rPr>
          <w:rFonts w:ascii="Calibri Light" w:hAnsi="Calibri Light" w:cs="Calibri Light"/>
          <w:sz w:val="24"/>
          <w:szCs w:val="24"/>
        </w:rPr>
        <w:t>of the suspect</w:t>
      </w:r>
      <w:r w:rsidR="00454A06" w:rsidRPr="00130B06">
        <w:rPr>
          <w:rFonts w:ascii="Calibri Light" w:hAnsi="Calibri Light" w:cs="Calibri Light"/>
          <w:sz w:val="24"/>
          <w:szCs w:val="24"/>
        </w:rPr>
        <w:t>,</w:t>
      </w:r>
      <w:r w:rsidR="00991F94" w:rsidRPr="00130B06">
        <w:rPr>
          <w:rFonts w:ascii="Calibri Light" w:hAnsi="Calibri Light" w:cs="Calibri Light"/>
          <w:sz w:val="24"/>
          <w:szCs w:val="24"/>
        </w:rPr>
        <w:t xml:space="preserve"> from these images and </w:t>
      </w:r>
      <w:r w:rsidR="00285D50" w:rsidRPr="00130B06">
        <w:rPr>
          <w:rFonts w:ascii="Calibri Light" w:hAnsi="Calibri Light" w:cs="Calibri Light"/>
          <w:sz w:val="24"/>
          <w:szCs w:val="24"/>
        </w:rPr>
        <w:t xml:space="preserve">research </w:t>
      </w:r>
      <w:r w:rsidR="005D37ED" w:rsidRPr="00130B06">
        <w:rPr>
          <w:rFonts w:ascii="Calibri Light" w:hAnsi="Calibri Light" w:cs="Calibri Light"/>
          <w:sz w:val="24"/>
          <w:szCs w:val="24"/>
        </w:rPr>
        <w:t xml:space="preserve">the subreddit believed they had </w:t>
      </w:r>
      <w:r w:rsidR="005D37ED" w:rsidRPr="00130B06">
        <w:rPr>
          <w:rFonts w:ascii="Calibri Light" w:hAnsi="Calibri Light" w:cs="Calibri Light"/>
          <w:sz w:val="24"/>
          <w:szCs w:val="24"/>
        </w:rPr>
        <w:lastRenderedPageBreak/>
        <w:t>found the suspect, Sunil Tripathi</w:t>
      </w:r>
      <w:r w:rsidR="007A65DC" w:rsidRPr="00130B06">
        <w:rPr>
          <w:rFonts w:ascii="Calibri Light" w:hAnsi="Calibri Light" w:cs="Calibri Light"/>
          <w:sz w:val="24"/>
          <w:szCs w:val="24"/>
        </w:rPr>
        <w:t xml:space="preserve"> a </w:t>
      </w:r>
      <w:r w:rsidR="00676F05" w:rsidRPr="00130B06">
        <w:rPr>
          <w:rFonts w:ascii="Calibri Light" w:hAnsi="Calibri Light" w:cs="Calibri Light"/>
          <w:sz w:val="24"/>
          <w:szCs w:val="24"/>
        </w:rPr>
        <w:t xml:space="preserve">22 year old </w:t>
      </w:r>
      <w:r w:rsidR="00AB4DCA" w:rsidRPr="00130B06">
        <w:rPr>
          <w:rFonts w:ascii="Calibri Light" w:hAnsi="Calibri Light" w:cs="Calibri Light"/>
          <w:sz w:val="24"/>
          <w:szCs w:val="24"/>
        </w:rPr>
        <w:t xml:space="preserve">student who had been missing </w:t>
      </w:r>
      <w:r w:rsidR="00DE2533" w:rsidRPr="00130B06">
        <w:rPr>
          <w:rFonts w:ascii="Calibri Light" w:hAnsi="Calibri Light" w:cs="Calibri Light"/>
          <w:sz w:val="24"/>
          <w:szCs w:val="24"/>
        </w:rPr>
        <w:t>most of March that year</w:t>
      </w:r>
      <w:r w:rsidR="00A150BD" w:rsidRPr="00130B06">
        <w:rPr>
          <w:rFonts w:ascii="Calibri Light" w:hAnsi="Calibri Light" w:cs="Calibri Light"/>
          <w:sz w:val="24"/>
          <w:szCs w:val="24"/>
        </w:rPr>
        <w:t>.</w:t>
      </w:r>
      <w:r w:rsidR="00C45C8B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A4712F" w:rsidRPr="00130B06">
        <w:rPr>
          <w:rFonts w:ascii="Calibri Light" w:hAnsi="Calibri Light" w:cs="Calibri Light"/>
          <w:sz w:val="24"/>
          <w:szCs w:val="24"/>
        </w:rPr>
        <w:t>Then one of Sunil’s classmates</w:t>
      </w:r>
      <w:r w:rsidR="00C45C8B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C72E1D" w:rsidRPr="00130B06">
        <w:rPr>
          <w:rFonts w:ascii="Calibri Light" w:hAnsi="Calibri Light" w:cs="Calibri Light"/>
          <w:sz w:val="24"/>
          <w:szCs w:val="24"/>
        </w:rPr>
        <w:t xml:space="preserve">tweeted that she also thought </w:t>
      </w:r>
      <w:r w:rsidR="007238A1" w:rsidRPr="00130B06">
        <w:rPr>
          <w:rFonts w:ascii="Calibri Light" w:hAnsi="Calibri Light" w:cs="Calibri Light"/>
          <w:sz w:val="24"/>
          <w:szCs w:val="24"/>
        </w:rPr>
        <w:t xml:space="preserve">the image of the suspect was </w:t>
      </w:r>
      <w:r w:rsidR="00474B37" w:rsidRPr="00130B06">
        <w:rPr>
          <w:rFonts w:ascii="Calibri Light" w:hAnsi="Calibri Light" w:cs="Calibri Light"/>
          <w:sz w:val="24"/>
          <w:szCs w:val="24"/>
        </w:rPr>
        <w:t>Sunil too</w:t>
      </w:r>
      <w:r w:rsidR="007473AF" w:rsidRPr="00130B06">
        <w:rPr>
          <w:rFonts w:ascii="Calibri Light" w:hAnsi="Calibri Light" w:cs="Calibri Light"/>
          <w:sz w:val="24"/>
          <w:szCs w:val="24"/>
        </w:rPr>
        <w:t xml:space="preserve">. After these </w:t>
      </w:r>
      <w:r w:rsidR="001C6ACB" w:rsidRPr="00130B06">
        <w:rPr>
          <w:rFonts w:ascii="Calibri Light" w:hAnsi="Calibri Light" w:cs="Calibri Light"/>
          <w:sz w:val="24"/>
          <w:szCs w:val="24"/>
        </w:rPr>
        <w:t xml:space="preserve">unofficial </w:t>
      </w:r>
      <w:r w:rsidR="007473AF" w:rsidRPr="00130B06">
        <w:rPr>
          <w:rFonts w:ascii="Calibri Light" w:hAnsi="Calibri Light" w:cs="Calibri Light"/>
          <w:sz w:val="24"/>
          <w:szCs w:val="24"/>
        </w:rPr>
        <w:t xml:space="preserve">revelations </w:t>
      </w:r>
      <w:r w:rsidR="00B86E05" w:rsidRPr="00130B06">
        <w:rPr>
          <w:rFonts w:ascii="Calibri Light" w:hAnsi="Calibri Light" w:cs="Calibri Light"/>
          <w:sz w:val="24"/>
          <w:szCs w:val="24"/>
        </w:rPr>
        <w:t xml:space="preserve">people </w:t>
      </w:r>
      <w:r w:rsidR="0058577A" w:rsidRPr="00130B06">
        <w:rPr>
          <w:rFonts w:ascii="Calibri Light" w:hAnsi="Calibri Light" w:cs="Calibri Light"/>
          <w:sz w:val="24"/>
          <w:szCs w:val="24"/>
        </w:rPr>
        <w:t xml:space="preserve">tried to contact </w:t>
      </w:r>
      <w:r w:rsidR="001C7B06" w:rsidRPr="00130B06">
        <w:rPr>
          <w:rFonts w:ascii="Calibri Light" w:hAnsi="Calibri Light" w:cs="Calibri Light"/>
          <w:sz w:val="24"/>
          <w:szCs w:val="24"/>
        </w:rPr>
        <w:t xml:space="preserve">Sunil’s </w:t>
      </w:r>
      <w:r w:rsidR="00891C99" w:rsidRPr="00130B06">
        <w:rPr>
          <w:rFonts w:ascii="Calibri Light" w:hAnsi="Calibri Light" w:cs="Calibri Light"/>
          <w:sz w:val="24"/>
          <w:szCs w:val="24"/>
        </w:rPr>
        <w:t>family</w:t>
      </w:r>
      <w:r w:rsidR="00C03D49" w:rsidRPr="00130B06">
        <w:rPr>
          <w:rFonts w:ascii="Calibri Light" w:hAnsi="Calibri Light" w:cs="Calibri Light"/>
          <w:sz w:val="24"/>
          <w:szCs w:val="24"/>
        </w:rPr>
        <w:t xml:space="preserve">, by leaving angry messages on his Facebook page, </w:t>
      </w:r>
      <w:r w:rsidR="00D12B85" w:rsidRPr="00130B06">
        <w:rPr>
          <w:rFonts w:ascii="Calibri Light" w:hAnsi="Calibri Light" w:cs="Calibri Light"/>
          <w:sz w:val="24"/>
          <w:szCs w:val="24"/>
        </w:rPr>
        <w:t xml:space="preserve">and </w:t>
      </w:r>
      <w:r w:rsidR="00C03D49" w:rsidRPr="00130B06">
        <w:rPr>
          <w:rFonts w:ascii="Calibri Light" w:hAnsi="Calibri Light" w:cs="Calibri Light"/>
          <w:sz w:val="24"/>
          <w:szCs w:val="24"/>
        </w:rPr>
        <w:t>calling ABC News</w:t>
      </w:r>
      <w:r w:rsidR="00D12B85" w:rsidRPr="00130B06">
        <w:rPr>
          <w:rFonts w:ascii="Calibri Light" w:hAnsi="Calibri Light" w:cs="Calibri Light"/>
          <w:sz w:val="24"/>
          <w:szCs w:val="24"/>
        </w:rPr>
        <w:t>.</w:t>
      </w:r>
      <w:r w:rsidR="00292BD9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F26EC5" w:rsidRPr="00130B06">
        <w:rPr>
          <w:rFonts w:ascii="Calibri Light" w:hAnsi="Calibri Light" w:cs="Calibri Light"/>
          <w:sz w:val="24"/>
          <w:szCs w:val="24"/>
        </w:rPr>
        <w:t>O</w:t>
      </w:r>
      <w:r w:rsidR="00285049" w:rsidRPr="00130B06">
        <w:rPr>
          <w:rFonts w:ascii="Calibri Light" w:hAnsi="Calibri Light" w:cs="Calibri Light"/>
          <w:sz w:val="24"/>
          <w:szCs w:val="24"/>
        </w:rPr>
        <w:t xml:space="preserve">n the same </w:t>
      </w:r>
      <w:proofErr w:type="gramStart"/>
      <w:r w:rsidR="00276F00" w:rsidRPr="00130B06">
        <w:rPr>
          <w:rFonts w:ascii="Calibri Light" w:hAnsi="Calibri Light" w:cs="Calibri Light"/>
          <w:sz w:val="24"/>
          <w:szCs w:val="24"/>
        </w:rPr>
        <w:t>day</w:t>
      </w:r>
      <w:proofErr w:type="gramEnd"/>
      <w:r w:rsidR="00ED6B73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912F62" w:rsidRPr="00130B06">
        <w:rPr>
          <w:rFonts w:ascii="Calibri Light" w:hAnsi="Calibri Light" w:cs="Calibri Light"/>
          <w:sz w:val="24"/>
          <w:szCs w:val="24"/>
        </w:rPr>
        <w:t xml:space="preserve">the two people </w:t>
      </w:r>
      <w:r w:rsidR="00525E96" w:rsidRPr="00130B06">
        <w:rPr>
          <w:rFonts w:ascii="Calibri Light" w:hAnsi="Calibri Light" w:cs="Calibri Light"/>
          <w:sz w:val="24"/>
          <w:szCs w:val="24"/>
        </w:rPr>
        <w:t xml:space="preserve">who actually </w:t>
      </w:r>
      <w:r w:rsidR="00D43DE0" w:rsidRPr="00130B06">
        <w:rPr>
          <w:rFonts w:ascii="Calibri Light" w:hAnsi="Calibri Light" w:cs="Calibri Light"/>
          <w:sz w:val="24"/>
          <w:szCs w:val="24"/>
        </w:rPr>
        <w:t xml:space="preserve">set the bomb off </w:t>
      </w:r>
      <w:r w:rsidR="00763A9E" w:rsidRPr="00130B06">
        <w:rPr>
          <w:rFonts w:ascii="Calibri Light" w:hAnsi="Calibri Light" w:cs="Calibri Light"/>
          <w:sz w:val="24"/>
          <w:szCs w:val="24"/>
        </w:rPr>
        <w:t>at the Boston marathon</w:t>
      </w:r>
      <w:r w:rsidR="001E5C9A" w:rsidRPr="00130B06">
        <w:rPr>
          <w:rFonts w:ascii="Calibri Light" w:hAnsi="Calibri Light" w:cs="Calibri Light"/>
          <w:sz w:val="24"/>
          <w:szCs w:val="24"/>
        </w:rPr>
        <w:t xml:space="preserve"> (</w:t>
      </w:r>
      <w:r w:rsidR="00684307" w:rsidRPr="00130B06">
        <w:rPr>
          <w:rFonts w:ascii="Calibri Light" w:hAnsi="Calibri Light" w:cs="Calibri Light"/>
          <w:sz w:val="24"/>
          <w:szCs w:val="24"/>
        </w:rPr>
        <w:t>Dzhokhar and Tamerlan Tsarnaev</w:t>
      </w:r>
      <w:r w:rsidR="001E5C9A" w:rsidRPr="00130B06">
        <w:rPr>
          <w:rFonts w:ascii="Calibri Light" w:hAnsi="Calibri Light" w:cs="Calibri Light"/>
          <w:sz w:val="24"/>
          <w:szCs w:val="24"/>
        </w:rPr>
        <w:t>)</w:t>
      </w:r>
      <w:r w:rsidR="00763A9E" w:rsidRPr="00130B06">
        <w:rPr>
          <w:rFonts w:ascii="Calibri Light" w:hAnsi="Calibri Light" w:cs="Calibri Light"/>
          <w:sz w:val="24"/>
          <w:szCs w:val="24"/>
        </w:rPr>
        <w:t xml:space="preserve"> killed a police </w:t>
      </w:r>
      <w:r w:rsidR="00E9696A" w:rsidRPr="00130B06">
        <w:rPr>
          <w:rFonts w:ascii="Calibri Light" w:hAnsi="Calibri Light" w:cs="Calibri Light"/>
          <w:sz w:val="24"/>
          <w:szCs w:val="24"/>
        </w:rPr>
        <w:t xml:space="preserve">officer. </w:t>
      </w:r>
      <w:r w:rsidR="009F2F76" w:rsidRPr="00130B06">
        <w:rPr>
          <w:rFonts w:ascii="Calibri Light" w:hAnsi="Calibri Light" w:cs="Calibri Light"/>
          <w:sz w:val="24"/>
          <w:szCs w:val="24"/>
        </w:rPr>
        <w:t xml:space="preserve">The following day </w:t>
      </w:r>
      <w:r w:rsidR="00A0271F" w:rsidRPr="00130B06">
        <w:rPr>
          <w:rFonts w:ascii="Calibri Light" w:hAnsi="Calibri Light" w:cs="Calibri Light"/>
          <w:sz w:val="24"/>
          <w:szCs w:val="24"/>
        </w:rPr>
        <w:t xml:space="preserve">someone from the subreddit </w:t>
      </w:r>
      <w:r w:rsidR="00087AD7" w:rsidRPr="00130B06">
        <w:rPr>
          <w:rFonts w:ascii="Calibri Light" w:hAnsi="Calibri Light" w:cs="Calibri Light"/>
          <w:sz w:val="24"/>
          <w:szCs w:val="24"/>
        </w:rPr>
        <w:t xml:space="preserve">decided to </w:t>
      </w:r>
      <w:r w:rsidR="0062399B" w:rsidRPr="00130B06">
        <w:rPr>
          <w:rFonts w:ascii="Calibri Light" w:hAnsi="Calibri Light" w:cs="Calibri Light"/>
          <w:sz w:val="24"/>
          <w:szCs w:val="24"/>
        </w:rPr>
        <w:t xml:space="preserve">tweet that the </w:t>
      </w:r>
      <w:r w:rsidR="009B77F7" w:rsidRPr="00130B06">
        <w:rPr>
          <w:rFonts w:ascii="Calibri Light" w:hAnsi="Calibri Light" w:cs="Calibri Light"/>
          <w:sz w:val="24"/>
          <w:szCs w:val="24"/>
        </w:rPr>
        <w:t xml:space="preserve">Boston Police Department </w:t>
      </w:r>
      <w:r w:rsidR="00C832EC" w:rsidRPr="00130B06">
        <w:rPr>
          <w:rFonts w:ascii="Calibri Light" w:hAnsi="Calibri Light" w:cs="Calibri Light"/>
          <w:sz w:val="24"/>
          <w:szCs w:val="24"/>
        </w:rPr>
        <w:t>had named Sunil Tri</w:t>
      </w:r>
      <w:r w:rsidR="001E5C9A" w:rsidRPr="00130B06">
        <w:rPr>
          <w:rFonts w:ascii="Calibri Light" w:hAnsi="Calibri Light" w:cs="Calibri Light"/>
          <w:sz w:val="24"/>
          <w:szCs w:val="24"/>
        </w:rPr>
        <w:t>pathi and Mike Mulugeta</w:t>
      </w:r>
      <w:r w:rsidR="004F4D0C" w:rsidRPr="00130B06">
        <w:rPr>
          <w:rFonts w:ascii="Calibri Light" w:hAnsi="Calibri Light" w:cs="Calibri Light"/>
          <w:sz w:val="24"/>
          <w:szCs w:val="24"/>
        </w:rPr>
        <w:t xml:space="preserve"> as people they were looking for</w:t>
      </w:r>
      <w:r w:rsidR="0004765A" w:rsidRPr="00130B06">
        <w:rPr>
          <w:rFonts w:ascii="Calibri Light" w:hAnsi="Calibri Light" w:cs="Calibri Light"/>
          <w:sz w:val="24"/>
          <w:szCs w:val="24"/>
        </w:rPr>
        <w:t xml:space="preserve">, which </w:t>
      </w:r>
      <w:r w:rsidR="00D07C51" w:rsidRPr="00130B06">
        <w:rPr>
          <w:rFonts w:ascii="Calibri Light" w:hAnsi="Calibri Light" w:cs="Calibri Light"/>
          <w:sz w:val="24"/>
          <w:szCs w:val="24"/>
        </w:rPr>
        <w:t>caught the</w:t>
      </w:r>
      <w:r w:rsidR="004A7332" w:rsidRPr="00130B06">
        <w:rPr>
          <w:rFonts w:ascii="Calibri Light" w:hAnsi="Calibri Light" w:cs="Calibri Light"/>
          <w:sz w:val="24"/>
          <w:szCs w:val="24"/>
        </w:rPr>
        <w:t xml:space="preserve"> attention of the mainstream media. </w:t>
      </w:r>
      <w:r w:rsidR="002E65E5" w:rsidRPr="00130B06">
        <w:rPr>
          <w:rFonts w:ascii="Calibri Light" w:hAnsi="Calibri Light" w:cs="Calibri Light"/>
          <w:sz w:val="24"/>
          <w:szCs w:val="24"/>
        </w:rPr>
        <w:t>From this the BBC named Sunil Tripathi as the standout suspect</w:t>
      </w:r>
      <w:r w:rsidR="006300D0" w:rsidRPr="00130B06">
        <w:rPr>
          <w:rFonts w:ascii="Calibri Light" w:hAnsi="Calibri Light" w:cs="Calibri Light"/>
          <w:sz w:val="24"/>
          <w:szCs w:val="24"/>
        </w:rPr>
        <w:t xml:space="preserve"> on social </w:t>
      </w:r>
      <w:r w:rsidR="00E80D90" w:rsidRPr="00130B06">
        <w:rPr>
          <w:rFonts w:ascii="Calibri Light" w:hAnsi="Calibri Light" w:cs="Calibri Light"/>
          <w:sz w:val="24"/>
          <w:szCs w:val="24"/>
        </w:rPr>
        <w:t>media before</w:t>
      </w:r>
      <w:r w:rsidR="006300D0" w:rsidRPr="00130B06">
        <w:rPr>
          <w:rFonts w:ascii="Calibri Light" w:hAnsi="Calibri Light" w:cs="Calibri Light"/>
          <w:sz w:val="24"/>
          <w:szCs w:val="24"/>
        </w:rPr>
        <w:t xml:space="preserve"> the FBI named the real suspects to be D</w:t>
      </w:r>
      <w:r w:rsidR="00B1734D" w:rsidRPr="00130B06">
        <w:rPr>
          <w:rFonts w:ascii="Calibri Light" w:hAnsi="Calibri Light" w:cs="Calibri Light"/>
          <w:sz w:val="24"/>
          <w:szCs w:val="24"/>
        </w:rPr>
        <w:t>zhokhar and Tamerlan Tsarnaev</w:t>
      </w:r>
      <w:r w:rsidR="000D66A4" w:rsidRPr="00130B06">
        <w:rPr>
          <w:rFonts w:ascii="Calibri Light" w:hAnsi="Calibri Light" w:cs="Calibri Light"/>
          <w:sz w:val="24"/>
          <w:szCs w:val="24"/>
        </w:rPr>
        <w:t xml:space="preserve">. </w:t>
      </w:r>
      <w:r w:rsidR="00D00150" w:rsidRPr="00130B06">
        <w:rPr>
          <w:rFonts w:ascii="Calibri Light" w:hAnsi="Calibri Light" w:cs="Calibri Light"/>
          <w:sz w:val="24"/>
          <w:szCs w:val="24"/>
        </w:rPr>
        <w:t>Unfortunately,</w:t>
      </w:r>
      <w:r w:rsidR="002F4E62" w:rsidRPr="00130B06">
        <w:rPr>
          <w:rFonts w:ascii="Calibri Light" w:hAnsi="Calibri Light" w:cs="Calibri Light"/>
          <w:sz w:val="24"/>
          <w:szCs w:val="24"/>
        </w:rPr>
        <w:t xml:space="preserve"> the impact of all the attention and </w:t>
      </w:r>
      <w:r w:rsidR="009C6F08" w:rsidRPr="00130B06">
        <w:rPr>
          <w:rFonts w:ascii="Calibri Light" w:hAnsi="Calibri Light" w:cs="Calibri Light"/>
          <w:sz w:val="24"/>
          <w:szCs w:val="24"/>
        </w:rPr>
        <w:t>mis-information</w:t>
      </w:r>
      <w:r w:rsidR="002F4E62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BA6E48" w:rsidRPr="00130B06">
        <w:rPr>
          <w:rFonts w:ascii="Calibri Light" w:hAnsi="Calibri Light" w:cs="Calibri Light"/>
          <w:sz w:val="24"/>
          <w:szCs w:val="24"/>
        </w:rPr>
        <w:t>took its toll and o</w:t>
      </w:r>
      <w:r w:rsidR="00E80D90" w:rsidRPr="00130B06">
        <w:rPr>
          <w:rFonts w:ascii="Calibri Light" w:hAnsi="Calibri Light" w:cs="Calibri Light"/>
          <w:sz w:val="24"/>
          <w:szCs w:val="24"/>
        </w:rPr>
        <w:t>n the 23</w:t>
      </w:r>
      <w:r w:rsidR="00E80D90" w:rsidRPr="00130B06">
        <w:rPr>
          <w:rFonts w:ascii="Calibri Light" w:hAnsi="Calibri Light" w:cs="Calibri Light"/>
          <w:sz w:val="24"/>
          <w:szCs w:val="24"/>
          <w:vertAlign w:val="superscript"/>
        </w:rPr>
        <w:t>rd</w:t>
      </w:r>
      <w:r w:rsidR="00E80D90" w:rsidRPr="00130B06">
        <w:rPr>
          <w:rFonts w:ascii="Calibri Light" w:hAnsi="Calibri Light" w:cs="Calibri Light"/>
          <w:sz w:val="24"/>
          <w:szCs w:val="24"/>
        </w:rPr>
        <w:t xml:space="preserve"> of April </w:t>
      </w:r>
      <w:r w:rsidR="00DE2F75" w:rsidRPr="00130B06">
        <w:rPr>
          <w:rFonts w:ascii="Calibri Light" w:hAnsi="Calibri Light" w:cs="Calibri Light"/>
          <w:sz w:val="24"/>
          <w:szCs w:val="24"/>
        </w:rPr>
        <w:t xml:space="preserve">Sunil  was found dead </w:t>
      </w:r>
      <w:r w:rsidR="005B05CC" w:rsidRPr="00130B06">
        <w:rPr>
          <w:rFonts w:ascii="Calibri Light" w:hAnsi="Calibri Light" w:cs="Calibri Light"/>
          <w:sz w:val="24"/>
          <w:szCs w:val="24"/>
        </w:rPr>
        <w:t>from drowning.</w:t>
      </w:r>
      <w:r w:rsidR="00D00150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623F20" w:rsidRPr="00130B06">
        <w:rPr>
          <w:rFonts w:ascii="Calibri Light" w:hAnsi="Calibri Light" w:cs="Calibri Light"/>
          <w:sz w:val="24"/>
          <w:szCs w:val="24"/>
        </w:rPr>
        <w:t xml:space="preserve"> </w:t>
      </w:r>
      <w:r w:rsidR="000D664D" w:rsidRPr="00130B06">
        <w:rPr>
          <w:rFonts w:ascii="Calibri Light" w:hAnsi="Calibri Light" w:cs="Calibri Light"/>
          <w:sz w:val="24"/>
          <w:szCs w:val="24"/>
        </w:rPr>
        <w:t xml:space="preserve">While this is one example of vigilantism </w:t>
      </w:r>
      <w:r w:rsidR="00790C1C" w:rsidRPr="00130B06">
        <w:rPr>
          <w:rFonts w:ascii="Calibri Light" w:hAnsi="Calibri Light" w:cs="Calibri Light"/>
          <w:sz w:val="24"/>
          <w:szCs w:val="24"/>
        </w:rPr>
        <w:t xml:space="preserve">through social media it is not the only one and will most likely continue </w:t>
      </w:r>
      <w:r w:rsidR="00324EAC" w:rsidRPr="00130B06">
        <w:rPr>
          <w:rFonts w:ascii="Calibri Light" w:hAnsi="Calibri Light" w:cs="Calibri Light"/>
          <w:sz w:val="24"/>
          <w:szCs w:val="24"/>
        </w:rPr>
        <w:t>not just in United States of America but also all around the world.</w:t>
      </w:r>
      <w:r w:rsidR="00790C1C" w:rsidRPr="00130B06">
        <w:rPr>
          <w:rFonts w:ascii="Calibri Light" w:hAnsi="Calibri Light" w:cs="Calibri Light"/>
          <w:sz w:val="24"/>
          <w:szCs w:val="24"/>
        </w:rPr>
        <w:t xml:space="preserve"> </w:t>
      </w:r>
    </w:p>
    <w:p w14:paraId="33B410D1" w14:textId="7C950034" w:rsidR="00DC314F" w:rsidRPr="00CA3D71" w:rsidRDefault="00DC314F" w:rsidP="006050CB">
      <w:pPr>
        <w:rPr>
          <w:rFonts w:ascii="Calibri Light" w:hAnsi="Calibri Light" w:cs="Calibri Light"/>
          <w:b/>
          <w:bCs/>
          <w:sz w:val="32"/>
          <w:szCs w:val="32"/>
        </w:rPr>
      </w:pPr>
      <w:r w:rsidRPr="00CA3D71">
        <w:rPr>
          <w:rFonts w:ascii="Calibri Light" w:hAnsi="Calibri Light" w:cs="Calibri Light"/>
          <w:b/>
          <w:bCs/>
          <w:sz w:val="32"/>
          <w:szCs w:val="32"/>
        </w:rPr>
        <w:t>Conclusion</w:t>
      </w:r>
    </w:p>
    <w:p w14:paraId="7491855E" w14:textId="57F6F4D7" w:rsidR="00ED2CD0" w:rsidRPr="00130B06" w:rsidRDefault="00F66FF2" w:rsidP="006050CB">
      <w:pPr>
        <w:rPr>
          <w:rFonts w:ascii="Calibri Light" w:hAnsi="Calibri Light" w:cs="Calibri Light"/>
          <w:sz w:val="24"/>
          <w:szCs w:val="24"/>
        </w:rPr>
      </w:pPr>
      <w:r w:rsidRPr="00130B06">
        <w:rPr>
          <w:rFonts w:ascii="Calibri Light" w:hAnsi="Calibri Light" w:cs="Calibri Light"/>
          <w:sz w:val="24"/>
          <w:szCs w:val="24"/>
        </w:rPr>
        <w:t xml:space="preserve">These examples of </w:t>
      </w:r>
      <w:r w:rsidR="00F617CE" w:rsidRPr="00130B06">
        <w:rPr>
          <w:rFonts w:ascii="Calibri Light" w:hAnsi="Calibri Light" w:cs="Calibri Light"/>
          <w:sz w:val="24"/>
          <w:szCs w:val="24"/>
        </w:rPr>
        <w:t>the opportunities, risks, and choices</w:t>
      </w:r>
      <w:r w:rsidR="005C1612" w:rsidRPr="00130B06">
        <w:rPr>
          <w:rFonts w:ascii="Calibri Light" w:hAnsi="Calibri Light" w:cs="Calibri Light"/>
          <w:sz w:val="24"/>
          <w:szCs w:val="24"/>
        </w:rPr>
        <w:t xml:space="preserve"> shows that social media has a huge impact of the </w:t>
      </w:r>
      <w:r w:rsidR="007475FB" w:rsidRPr="00130B06">
        <w:rPr>
          <w:rFonts w:ascii="Calibri Light" w:hAnsi="Calibri Light" w:cs="Calibri Light"/>
          <w:sz w:val="24"/>
          <w:szCs w:val="24"/>
        </w:rPr>
        <w:t xml:space="preserve">modern day society as </w:t>
      </w:r>
      <w:r w:rsidR="00EF1A7B" w:rsidRPr="00130B06">
        <w:rPr>
          <w:rFonts w:ascii="Calibri Light" w:hAnsi="Calibri Light" w:cs="Calibri Light"/>
          <w:sz w:val="24"/>
          <w:szCs w:val="24"/>
        </w:rPr>
        <w:t xml:space="preserve">it is a part of a lot of people daily routine. By this I mean that </w:t>
      </w:r>
      <w:r w:rsidR="00A06866" w:rsidRPr="00130B06">
        <w:rPr>
          <w:rFonts w:ascii="Calibri Light" w:hAnsi="Calibri Light" w:cs="Calibri Light"/>
          <w:sz w:val="24"/>
          <w:szCs w:val="24"/>
        </w:rPr>
        <w:t xml:space="preserve">at some point of the day they go onto their phones and use some sort of social media platform. </w:t>
      </w:r>
      <w:r w:rsidR="009B0A77" w:rsidRPr="00130B06">
        <w:rPr>
          <w:rFonts w:ascii="Calibri Light" w:hAnsi="Calibri Light" w:cs="Calibri Light"/>
          <w:sz w:val="24"/>
          <w:szCs w:val="24"/>
        </w:rPr>
        <w:t xml:space="preserve">An example of this is in </w:t>
      </w:r>
      <w:r w:rsidR="00755F77" w:rsidRPr="00130B06">
        <w:rPr>
          <w:rFonts w:ascii="Calibri Light" w:hAnsi="Calibri Light" w:cs="Calibri Light"/>
          <w:sz w:val="24"/>
          <w:szCs w:val="24"/>
        </w:rPr>
        <w:t xml:space="preserve">January </w:t>
      </w:r>
      <w:r w:rsidR="009B0A77" w:rsidRPr="00130B06">
        <w:rPr>
          <w:rFonts w:ascii="Calibri Light" w:hAnsi="Calibri Light" w:cs="Calibri Light"/>
          <w:sz w:val="24"/>
          <w:szCs w:val="24"/>
        </w:rPr>
        <w:t xml:space="preserve">2021 </w:t>
      </w:r>
      <w:r w:rsidR="00BA1C28" w:rsidRPr="00130B06">
        <w:rPr>
          <w:rFonts w:ascii="Calibri Light" w:hAnsi="Calibri Light" w:cs="Calibri Light"/>
          <w:sz w:val="24"/>
          <w:szCs w:val="24"/>
        </w:rPr>
        <w:t xml:space="preserve">Statista says that it is estimated 4.2 billion people </w:t>
      </w:r>
      <w:r w:rsidR="00BD6EB8" w:rsidRPr="00130B06">
        <w:rPr>
          <w:rFonts w:ascii="Calibri Light" w:hAnsi="Calibri Light" w:cs="Calibri Light"/>
          <w:sz w:val="24"/>
          <w:szCs w:val="24"/>
        </w:rPr>
        <w:t>in the world use social media.</w:t>
      </w:r>
      <w:r w:rsidR="00CA54BE" w:rsidRPr="00130B06">
        <w:rPr>
          <w:rFonts w:ascii="Calibri Light" w:hAnsi="Calibri Light" w:cs="Calibri Light"/>
          <w:sz w:val="24"/>
          <w:szCs w:val="24"/>
        </w:rPr>
        <w:t xml:space="preserve"> This ju</w:t>
      </w:r>
      <w:r w:rsidR="00643CC5" w:rsidRPr="00130B06">
        <w:rPr>
          <w:rFonts w:ascii="Calibri Light" w:hAnsi="Calibri Light" w:cs="Calibri Light"/>
          <w:sz w:val="24"/>
          <w:szCs w:val="24"/>
        </w:rPr>
        <w:t>st</w:t>
      </w:r>
      <w:r w:rsidR="00CA54BE" w:rsidRPr="00130B06">
        <w:rPr>
          <w:rFonts w:ascii="Calibri Light" w:hAnsi="Calibri Light" w:cs="Calibri Light"/>
          <w:sz w:val="24"/>
          <w:szCs w:val="24"/>
        </w:rPr>
        <w:t xml:space="preserve"> shows that social media whether it be good or bad</w:t>
      </w:r>
      <w:r w:rsidR="00F22E5F" w:rsidRPr="00130B06">
        <w:rPr>
          <w:rFonts w:ascii="Calibri Light" w:hAnsi="Calibri Light" w:cs="Calibri Light"/>
          <w:sz w:val="24"/>
          <w:szCs w:val="24"/>
        </w:rPr>
        <w:t>,</w:t>
      </w:r>
      <w:r w:rsidR="00CA54BE" w:rsidRPr="00130B06">
        <w:rPr>
          <w:rFonts w:ascii="Calibri Light" w:hAnsi="Calibri Light" w:cs="Calibri Light"/>
          <w:sz w:val="24"/>
          <w:szCs w:val="24"/>
        </w:rPr>
        <w:t xml:space="preserve"> create opportunities, have risks</w:t>
      </w:r>
      <w:r w:rsidR="00F22E5F" w:rsidRPr="00130B06">
        <w:rPr>
          <w:rFonts w:ascii="Calibri Light" w:hAnsi="Calibri Light" w:cs="Calibri Light"/>
          <w:sz w:val="24"/>
          <w:szCs w:val="24"/>
        </w:rPr>
        <w:t xml:space="preserve"> or choices, has a </w:t>
      </w:r>
      <w:r w:rsidR="002C5E06" w:rsidRPr="00130B06">
        <w:rPr>
          <w:rFonts w:ascii="Calibri Light" w:hAnsi="Calibri Light" w:cs="Calibri Light"/>
          <w:sz w:val="24"/>
          <w:szCs w:val="24"/>
        </w:rPr>
        <w:t>big part to play in modern day society.</w:t>
      </w:r>
    </w:p>
    <w:p w14:paraId="491471EE" w14:textId="77777777" w:rsidR="00ED2CD0" w:rsidRDefault="00ED2CD0" w:rsidP="006050CB">
      <w:pPr>
        <w:rPr>
          <w:rFonts w:ascii="Calibri Light" w:hAnsi="Calibri Light" w:cs="Calibri Light"/>
        </w:rPr>
      </w:pPr>
    </w:p>
    <w:p w14:paraId="7910647E" w14:textId="71934B1E" w:rsidR="00AA59A3" w:rsidRPr="00AA59A3" w:rsidRDefault="00AA59A3" w:rsidP="006050CB">
      <w:pPr>
        <w:rPr>
          <w:rFonts w:ascii="Calibri Light" w:hAnsi="Calibri Light" w:cs="Calibri Light"/>
          <w:b/>
          <w:bCs/>
          <w:sz w:val="32"/>
          <w:szCs w:val="32"/>
        </w:rPr>
      </w:pPr>
      <w:r w:rsidRPr="00AA59A3">
        <w:rPr>
          <w:rFonts w:ascii="Calibri Light" w:hAnsi="Calibri Light" w:cs="Calibri Light"/>
          <w:b/>
          <w:bCs/>
          <w:sz w:val="32"/>
          <w:szCs w:val="32"/>
        </w:rPr>
        <w:t>References</w:t>
      </w:r>
    </w:p>
    <w:p w14:paraId="07802908" w14:textId="76B1AABE" w:rsidR="00B03E2D" w:rsidRPr="00B03E2D" w:rsidRDefault="002528D0" w:rsidP="00B03E2D">
      <w:pPr>
        <w:rPr>
          <w:rFonts w:ascii="Calibri Light" w:hAnsi="Calibri Light" w:cs="Calibri Light"/>
          <w:sz w:val="18"/>
          <w:szCs w:val="18"/>
        </w:rPr>
      </w:pPr>
      <w:hyperlink r:id="rId5" w:history="1">
        <w:r w:rsidRPr="0009661F">
          <w:rPr>
            <w:rStyle w:val="Hyperlink"/>
            <w:rFonts w:ascii="Calibri Light" w:hAnsi="Calibri Light" w:cs="Calibri Light"/>
            <w:sz w:val="18"/>
            <w:szCs w:val="18"/>
          </w:rPr>
          <w:t>https://arstechnica.com/gadgets/2021/05/96-of-us-users-opt-out-of-app-tracking-in-ios-14-5-analytics-find/</w:t>
        </w:r>
      </w:hyperlink>
      <w:r>
        <w:rPr>
          <w:rFonts w:ascii="Calibri Light" w:hAnsi="Calibri Light" w:cs="Calibri Light"/>
          <w:sz w:val="18"/>
          <w:szCs w:val="18"/>
        </w:rPr>
        <w:t xml:space="preserve"> </w:t>
      </w:r>
    </w:p>
    <w:p w14:paraId="5AB2C4B6" w14:textId="49757C3C" w:rsidR="00B03E2D" w:rsidRPr="00B03E2D" w:rsidRDefault="002528D0" w:rsidP="00B03E2D">
      <w:pPr>
        <w:rPr>
          <w:rFonts w:ascii="Calibri Light" w:hAnsi="Calibri Light" w:cs="Calibri Light"/>
          <w:sz w:val="18"/>
          <w:szCs w:val="18"/>
        </w:rPr>
      </w:pPr>
      <w:hyperlink r:id="rId6" w:history="1">
        <w:r w:rsidRPr="0009661F">
          <w:rPr>
            <w:rStyle w:val="Hyperlink"/>
            <w:rFonts w:ascii="Calibri Light" w:hAnsi="Calibri Light" w:cs="Calibri Light"/>
            <w:sz w:val="18"/>
            <w:szCs w:val="18"/>
          </w:rPr>
          <w:t>https://www.businesstoday.in/current/corporate/social-media-affecting-workplace-productivity-report/story/238716.html</w:t>
        </w:r>
      </w:hyperlink>
      <w:r>
        <w:rPr>
          <w:rFonts w:ascii="Calibri Light" w:hAnsi="Calibri Light" w:cs="Calibri Light"/>
          <w:sz w:val="18"/>
          <w:szCs w:val="18"/>
        </w:rPr>
        <w:t xml:space="preserve"> </w:t>
      </w:r>
    </w:p>
    <w:p w14:paraId="3AB5A84C" w14:textId="000F8FCC" w:rsidR="00AA59A3" w:rsidRDefault="002528D0" w:rsidP="002528D0">
      <w:pPr>
        <w:tabs>
          <w:tab w:val="left" w:pos="3669"/>
        </w:tabs>
        <w:rPr>
          <w:rFonts w:ascii="Calibri Light" w:hAnsi="Calibri Light" w:cs="Calibri Light"/>
          <w:sz w:val="18"/>
          <w:szCs w:val="18"/>
        </w:rPr>
      </w:pPr>
      <w:hyperlink r:id="rId7" w:history="1">
        <w:r w:rsidRPr="0009661F">
          <w:rPr>
            <w:rStyle w:val="Hyperlink"/>
            <w:rFonts w:ascii="Calibri Light" w:hAnsi="Calibri Light" w:cs="Calibri Light"/>
            <w:sz w:val="18"/>
            <w:szCs w:val="18"/>
          </w:rPr>
          <w:t>https://en.wikipedia.org/wiki/Sunil_Tripathi</w:t>
        </w:r>
      </w:hyperlink>
      <w:r>
        <w:rPr>
          <w:rFonts w:ascii="Calibri Light" w:hAnsi="Calibri Light" w:cs="Calibri Light"/>
          <w:sz w:val="18"/>
          <w:szCs w:val="18"/>
        </w:rPr>
        <w:tab/>
      </w:r>
    </w:p>
    <w:p w14:paraId="45BF9FF4" w14:textId="0000DC21" w:rsidR="002528D0" w:rsidRPr="00B03E2D" w:rsidRDefault="002528D0" w:rsidP="002528D0">
      <w:pPr>
        <w:tabs>
          <w:tab w:val="left" w:pos="3669"/>
        </w:tabs>
        <w:rPr>
          <w:rFonts w:ascii="Calibri Light" w:hAnsi="Calibri Light" w:cs="Calibri Light"/>
          <w:sz w:val="18"/>
          <w:szCs w:val="18"/>
        </w:rPr>
      </w:pPr>
      <w:hyperlink r:id="rId8" w:history="1">
        <w:r w:rsidRPr="0009661F">
          <w:rPr>
            <w:rStyle w:val="Hyperlink"/>
            <w:rFonts w:ascii="Calibri Light" w:hAnsi="Calibri Light" w:cs="Calibri Light"/>
            <w:sz w:val="18"/>
            <w:szCs w:val="18"/>
          </w:rPr>
          <w:t>https://www.statista.com/statistics/273476/percentage-of-us-population-with-a-social-network-profile/</w:t>
        </w:r>
      </w:hyperlink>
      <w:r>
        <w:rPr>
          <w:rFonts w:ascii="Calibri Light" w:hAnsi="Calibri Light" w:cs="Calibri Light"/>
          <w:sz w:val="18"/>
          <w:szCs w:val="18"/>
        </w:rPr>
        <w:t xml:space="preserve"> </w:t>
      </w:r>
    </w:p>
    <w:sectPr w:rsidR="002528D0" w:rsidRPr="00B03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8D4"/>
    <w:multiLevelType w:val="hybridMultilevel"/>
    <w:tmpl w:val="A5424C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87CCB"/>
    <w:multiLevelType w:val="hybridMultilevel"/>
    <w:tmpl w:val="53CE8E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2MTEyNzUxNzFT0lEKTi0uzszPAykwqQUAuh2JBywAAAA="/>
  </w:docVars>
  <w:rsids>
    <w:rsidRoot w:val="00562AB3"/>
    <w:rsid w:val="00000077"/>
    <w:rsid w:val="00014484"/>
    <w:rsid w:val="000149D6"/>
    <w:rsid w:val="00014AC6"/>
    <w:rsid w:val="000333F1"/>
    <w:rsid w:val="0003434D"/>
    <w:rsid w:val="00040344"/>
    <w:rsid w:val="00047570"/>
    <w:rsid w:val="00047572"/>
    <w:rsid w:val="0004765A"/>
    <w:rsid w:val="000709DD"/>
    <w:rsid w:val="000810E1"/>
    <w:rsid w:val="00087AD7"/>
    <w:rsid w:val="00094742"/>
    <w:rsid w:val="000A24B7"/>
    <w:rsid w:val="000A2805"/>
    <w:rsid w:val="000A2B61"/>
    <w:rsid w:val="000A790D"/>
    <w:rsid w:val="000B64AB"/>
    <w:rsid w:val="000C301A"/>
    <w:rsid w:val="000D5299"/>
    <w:rsid w:val="000D664D"/>
    <w:rsid w:val="000D66A4"/>
    <w:rsid w:val="000E04EB"/>
    <w:rsid w:val="000F082D"/>
    <w:rsid w:val="00111CB3"/>
    <w:rsid w:val="001205E8"/>
    <w:rsid w:val="00130B06"/>
    <w:rsid w:val="001425E3"/>
    <w:rsid w:val="00144CC9"/>
    <w:rsid w:val="00146310"/>
    <w:rsid w:val="00146BC9"/>
    <w:rsid w:val="001518A1"/>
    <w:rsid w:val="00152CE0"/>
    <w:rsid w:val="00171E28"/>
    <w:rsid w:val="001738AA"/>
    <w:rsid w:val="00175BFF"/>
    <w:rsid w:val="00182559"/>
    <w:rsid w:val="00190081"/>
    <w:rsid w:val="00194818"/>
    <w:rsid w:val="001B62C4"/>
    <w:rsid w:val="001B692F"/>
    <w:rsid w:val="001C6ACB"/>
    <w:rsid w:val="001C7B06"/>
    <w:rsid w:val="001D5348"/>
    <w:rsid w:val="001E5C9A"/>
    <w:rsid w:val="001F026E"/>
    <w:rsid w:val="001F4AC8"/>
    <w:rsid w:val="00205DEA"/>
    <w:rsid w:val="002073EC"/>
    <w:rsid w:val="00213C34"/>
    <w:rsid w:val="00222B49"/>
    <w:rsid w:val="00226A4E"/>
    <w:rsid w:val="00232DBA"/>
    <w:rsid w:val="002460BE"/>
    <w:rsid w:val="002528D0"/>
    <w:rsid w:val="00276F00"/>
    <w:rsid w:val="002805C1"/>
    <w:rsid w:val="002824E0"/>
    <w:rsid w:val="00285049"/>
    <w:rsid w:val="00285D50"/>
    <w:rsid w:val="00292BD9"/>
    <w:rsid w:val="002A2EA0"/>
    <w:rsid w:val="002B1972"/>
    <w:rsid w:val="002B4042"/>
    <w:rsid w:val="002B468D"/>
    <w:rsid w:val="002B5823"/>
    <w:rsid w:val="002B5E79"/>
    <w:rsid w:val="002B73FA"/>
    <w:rsid w:val="002C5E06"/>
    <w:rsid w:val="002D19CB"/>
    <w:rsid w:val="002E22D6"/>
    <w:rsid w:val="002E5E0C"/>
    <w:rsid w:val="002E65E5"/>
    <w:rsid w:val="002F4E62"/>
    <w:rsid w:val="002F4F24"/>
    <w:rsid w:val="002F5801"/>
    <w:rsid w:val="0030034F"/>
    <w:rsid w:val="00314EA8"/>
    <w:rsid w:val="003177A6"/>
    <w:rsid w:val="003222B3"/>
    <w:rsid w:val="003227A9"/>
    <w:rsid w:val="00324EAC"/>
    <w:rsid w:val="00336A48"/>
    <w:rsid w:val="00346EB9"/>
    <w:rsid w:val="00351A31"/>
    <w:rsid w:val="0036354F"/>
    <w:rsid w:val="003749B0"/>
    <w:rsid w:val="00375568"/>
    <w:rsid w:val="003779D4"/>
    <w:rsid w:val="00391CCD"/>
    <w:rsid w:val="00392618"/>
    <w:rsid w:val="00392D95"/>
    <w:rsid w:val="003B2EDC"/>
    <w:rsid w:val="003D3C01"/>
    <w:rsid w:val="004015E3"/>
    <w:rsid w:val="004079C6"/>
    <w:rsid w:val="00410AFF"/>
    <w:rsid w:val="00413C33"/>
    <w:rsid w:val="004246A4"/>
    <w:rsid w:val="00432BD8"/>
    <w:rsid w:val="00437B45"/>
    <w:rsid w:val="00454A06"/>
    <w:rsid w:val="00456D3C"/>
    <w:rsid w:val="00464183"/>
    <w:rsid w:val="00465BF3"/>
    <w:rsid w:val="0047128C"/>
    <w:rsid w:val="00474915"/>
    <w:rsid w:val="00474B37"/>
    <w:rsid w:val="00477C03"/>
    <w:rsid w:val="004807D4"/>
    <w:rsid w:val="00482214"/>
    <w:rsid w:val="00485CD6"/>
    <w:rsid w:val="004975B8"/>
    <w:rsid w:val="004A7332"/>
    <w:rsid w:val="004B2351"/>
    <w:rsid w:val="004B3B06"/>
    <w:rsid w:val="004C7103"/>
    <w:rsid w:val="004D06D4"/>
    <w:rsid w:val="004D554D"/>
    <w:rsid w:val="004E33C3"/>
    <w:rsid w:val="004E7D3A"/>
    <w:rsid w:val="004F4D0C"/>
    <w:rsid w:val="005041E3"/>
    <w:rsid w:val="00507986"/>
    <w:rsid w:val="00510A70"/>
    <w:rsid w:val="00512B6E"/>
    <w:rsid w:val="005216A4"/>
    <w:rsid w:val="00525E96"/>
    <w:rsid w:val="00526A02"/>
    <w:rsid w:val="00526EDA"/>
    <w:rsid w:val="00527A8E"/>
    <w:rsid w:val="00533F58"/>
    <w:rsid w:val="005369C2"/>
    <w:rsid w:val="00545883"/>
    <w:rsid w:val="00547963"/>
    <w:rsid w:val="00550F10"/>
    <w:rsid w:val="00562AB3"/>
    <w:rsid w:val="00563233"/>
    <w:rsid w:val="005839B2"/>
    <w:rsid w:val="0058577A"/>
    <w:rsid w:val="00594460"/>
    <w:rsid w:val="00595750"/>
    <w:rsid w:val="005A18A7"/>
    <w:rsid w:val="005A3599"/>
    <w:rsid w:val="005A3980"/>
    <w:rsid w:val="005A46DE"/>
    <w:rsid w:val="005B05CC"/>
    <w:rsid w:val="005B27CB"/>
    <w:rsid w:val="005C1612"/>
    <w:rsid w:val="005D26E0"/>
    <w:rsid w:val="005D37ED"/>
    <w:rsid w:val="005E04B4"/>
    <w:rsid w:val="005F1299"/>
    <w:rsid w:val="006050CB"/>
    <w:rsid w:val="00606305"/>
    <w:rsid w:val="00612B1F"/>
    <w:rsid w:val="0062399B"/>
    <w:rsid w:val="00623F20"/>
    <w:rsid w:val="006300D0"/>
    <w:rsid w:val="00641887"/>
    <w:rsid w:val="00643CC5"/>
    <w:rsid w:val="00662E58"/>
    <w:rsid w:val="00667A23"/>
    <w:rsid w:val="006715C3"/>
    <w:rsid w:val="006722BE"/>
    <w:rsid w:val="00675B09"/>
    <w:rsid w:val="00676F05"/>
    <w:rsid w:val="00681D93"/>
    <w:rsid w:val="00684307"/>
    <w:rsid w:val="0069064F"/>
    <w:rsid w:val="0069139C"/>
    <w:rsid w:val="006A71C8"/>
    <w:rsid w:val="006B1071"/>
    <w:rsid w:val="006B377B"/>
    <w:rsid w:val="006B62ED"/>
    <w:rsid w:val="006C51A9"/>
    <w:rsid w:val="006E10B3"/>
    <w:rsid w:val="00711CE8"/>
    <w:rsid w:val="00712F2C"/>
    <w:rsid w:val="00713BD4"/>
    <w:rsid w:val="00721CFF"/>
    <w:rsid w:val="007238A1"/>
    <w:rsid w:val="007327D8"/>
    <w:rsid w:val="00740086"/>
    <w:rsid w:val="00743EEC"/>
    <w:rsid w:val="00743EFB"/>
    <w:rsid w:val="007473AF"/>
    <w:rsid w:val="007475FB"/>
    <w:rsid w:val="00747842"/>
    <w:rsid w:val="0075154C"/>
    <w:rsid w:val="00751753"/>
    <w:rsid w:val="007532AA"/>
    <w:rsid w:val="00755F77"/>
    <w:rsid w:val="00762AB8"/>
    <w:rsid w:val="00763A9E"/>
    <w:rsid w:val="00763E6B"/>
    <w:rsid w:val="00785C62"/>
    <w:rsid w:val="00787AEE"/>
    <w:rsid w:val="00790C1C"/>
    <w:rsid w:val="00791FF8"/>
    <w:rsid w:val="0079549D"/>
    <w:rsid w:val="00796506"/>
    <w:rsid w:val="007A2E40"/>
    <w:rsid w:val="007A65DC"/>
    <w:rsid w:val="007B37C8"/>
    <w:rsid w:val="007B3AE9"/>
    <w:rsid w:val="007C3941"/>
    <w:rsid w:val="007D2D72"/>
    <w:rsid w:val="007E6A83"/>
    <w:rsid w:val="007F257F"/>
    <w:rsid w:val="007F3C57"/>
    <w:rsid w:val="007F642F"/>
    <w:rsid w:val="00800146"/>
    <w:rsid w:val="008029A9"/>
    <w:rsid w:val="00812390"/>
    <w:rsid w:val="008134F2"/>
    <w:rsid w:val="0082276A"/>
    <w:rsid w:val="00822E79"/>
    <w:rsid w:val="00831283"/>
    <w:rsid w:val="008344FA"/>
    <w:rsid w:val="00835DC2"/>
    <w:rsid w:val="00840AC0"/>
    <w:rsid w:val="00843CBF"/>
    <w:rsid w:val="008528AF"/>
    <w:rsid w:val="00852B0F"/>
    <w:rsid w:val="008748D5"/>
    <w:rsid w:val="00882BCB"/>
    <w:rsid w:val="00891C99"/>
    <w:rsid w:val="0089531F"/>
    <w:rsid w:val="008A13D6"/>
    <w:rsid w:val="008A4009"/>
    <w:rsid w:val="008A41E4"/>
    <w:rsid w:val="008B53D1"/>
    <w:rsid w:val="008C168A"/>
    <w:rsid w:val="008C67C8"/>
    <w:rsid w:val="008D09FD"/>
    <w:rsid w:val="008D5BDF"/>
    <w:rsid w:val="008D7AC5"/>
    <w:rsid w:val="009029F0"/>
    <w:rsid w:val="00902A46"/>
    <w:rsid w:val="00904F60"/>
    <w:rsid w:val="0090586B"/>
    <w:rsid w:val="00907223"/>
    <w:rsid w:val="00912F62"/>
    <w:rsid w:val="0092096F"/>
    <w:rsid w:val="00922335"/>
    <w:rsid w:val="00930930"/>
    <w:rsid w:val="009441E5"/>
    <w:rsid w:val="00955E53"/>
    <w:rsid w:val="00956881"/>
    <w:rsid w:val="009574A9"/>
    <w:rsid w:val="009808BC"/>
    <w:rsid w:val="0098402C"/>
    <w:rsid w:val="009858ED"/>
    <w:rsid w:val="00987EFF"/>
    <w:rsid w:val="00991F94"/>
    <w:rsid w:val="00992C31"/>
    <w:rsid w:val="00997CAD"/>
    <w:rsid w:val="009A2A20"/>
    <w:rsid w:val="009A2B10"/>
    <w:rsid w:val="009A2B56"/>
    <w:rsid w:val="009B0A77"/>
    <w:rsid w:val="009B4B61"/>
    <w:rsid w:val="009B77F7"/>
    <w:rsid w:val="009C00CE"/>
    <w:rsid w:val="009C6F08"/>
    <w:rsid w:val="009C70DB"/>
    <w:rsid w:val="009D1CDD"/>
    <w:rsid w:val="009D38FB"/>
    <w:rsid w:val="009D7323"/>
    <w:rsid w:val="009D7A23"/>
    <w:rsid w:val="009E0863"/>
    <w:rsid w:val="009E5B8B"/>
    <w:rsid w:val="009E7FA6"/>
    <w:rsid w:val="009F2F76"/>
    <w:rsid w:val="009F46C9"/>
    <w:rsid w:val="009F6D3E"/>
    <w:rsid w:val="00A0271F"/>
    <w:rsid w:val="00A06866"/>
    <w:rsid w:val="00A1190E"/>
    <w:rsid w:val="00A11E0E"/>
    <w:rsid w:val="00A150BD"/>
    <w:rsid w:val="00A427EF"/>
    <w:rsid w:val="00A4334D"/>
    <w:rsid w:val="00A4712F"/>
    <w:rsid w:val="00A47880"/>
    <w:rsid w:val="00A63D6C"/>
    <w:rsid w:val="00A63F33"/>
    <w:rsid w:val="00A821A0"/>
    <w:rsid w:val="00A82F37"/>
    <w:rsid w:val="00A85298"/>
    <w:rsid w:val="00A901AB"/>
    <w:rsid w:val="00A9514E"/>
    <w:rsid w:val="00AA59A3"/>
    <w:rsid w:val="00AA7C77"/>
    <w:rsid w:val="00AB4909"/>
    <w:rsid w:val="00AB4DCA"/>
    <w:rsid w:val="00AC1D53"/>
    <w:rsid w:val="00AC307B"/>
    <w:rsid w:val="00AC33B0"/>
    <w:rsid w:val="00AC3DAF"/>
    <w:rsid w:val="00AC5B11"/>
    <w:rsid w:val="00AC5CAC"/>
    <w:rsid w:val="00AE3601"/>
    <w:rsid w:val="00AE5F7A"/>
    <w:rsid w:val="00AE66C5"/>
    <w:rsid w:val="00AF5D40"/>
    <w:rsid w:val="00B000CC"/>
    <w:rsid w:val="00B02777"/>
    <w:rsid w:val="00B03E2D"/>
    <w:rsid w:val="00B1209E"/>
    <w:rsid w:val="00B16101"/>
    <w:rsid w:val="00B1734D"/>
    <w:rsid w:val="00B2300D"/>
    <w:rsid w:val="00B234CE"/>
    <w:rsid w:val="00B31826"/>
    <w:rsid w:val="00B4272F"/>
    <w:rsid w:val="00B54F4B"/>
    <w:rsid w:val="00B62294"/>
    <w:rsid w:val="00B66F96"/>
    <w:rsid w:val="00B744E2"/>
    <w:rsid w:val="00B8227D"/>
    <w:rsid w:val="00B86E05"/>
    <w:rsid w:val="00BA1C28"/>
    <w:rsid w:val="00BA6E48"/>
    <w:rsid w:val="00BC172C"/>
    <w:rsid w:val="00BC7518"/>
    <w:rsid w:val="00BD0185"/>
    <w:rsid w:val="00BD5385"/>
    <w:rsid w:val="00BD6EB8"/>
    <w:rsid w:val="00BE49D7"/>
    <w:rsid w:val="00BE4DF0"/>
    <w:rsid w:val="00BE6A04"/>
    <w:rsid w:val="00BF5358"/>
    <w:rsid w:val="00BF6C2D"/>
    <w:rsid w:val="00C03886"/>
    <w:rsid w:val="00C03D49"/>
    <w:rsid w:val="00C068A0"/>
    <w:rsid w:val="00C06A29"/>
    <w:rsid w:val="00C11390"/>
    <w:rsid w:val="00C2061F"/>
    <w:rsid w:val="00C20CAE"/>
    <w:rsid w:val="00C22602"/>
    <w:rsid w:val="00C26E1E"/>
    <w:rsid w:val="00C32D64"/>
    <w:rsid w:val="00C33ECB"/>
    <w:rsid w:val="00C34D2C"/>
    <w:rsid w:val="00C43AE6"/>
    <w:rsid w:val="00C4472F"/>
    <w:rsid w:val="00C45BB6"/>
    <w:rsid w:val="00C45BF5"/>
    <w:rsid w:val="00C45C8B"/>
    <w:rsid w:val="00C61E5F"/>
    <w:rsid w:val="00C659C1"/>
    <w:rsid w:val="00C65F1A"/>
    <w:rsid w:val="00C72E1D"/>
    <w:rsid w:val="00C817A8"/>
    <w:rsid w:val="00C832EC"/>
    <w:rsid w:val="00C876FB"/>
    <w:rsid w:val="00C93360"/>
    <w:rsid w:val="00C97289"/>
    <w:rsid w:val="00C97963"/>
    <w:rsid w:val="00CA3D71"/>
    <w:rsid w:val="00CA4B8F"/>
    <w:rsid w:val="00CA54BE"/>
    <w:rsid w:val="00CB53DA"/>
    <w:rsid w:val="00CB6EEE"/>
    <w:rsid w:val="00CC537F"/>
    <w:rsid w:val="00CC5400"/>
    <w:rsid w:val="00CC7328"/>
    <w:rsid w:val="00CD2B9C"/>
    <w:rsid w:val="00CD2DC3"/>
    <w:rsid w:val="00CD5C9F"/>
    <w:rsid w:val="00CF32A9"/>
    <w:rsid w:val="00D00150"/>
    <w:rsid w:val="00D07C51"/>
    <w:rsid w:val="00D11752"/>
    <w:rsid w:val="00D12B85"/>
    <w:rsid w:val="00D13306"/>
    <w:rsid w:val="00D15D59"/>
    <w:rsid w:val="00D26BD8"/>
    <w:rsid w:val="00D26F87"/>
    <w:rsid w:val="00D32707"/>
    <w:rsid w:val="00D347D7"/>
    <w:rsid w:val="00D41175"/>
    <w:rsid w:val="00D43DE0"/>
    <w:rsid w:val="00D4586F"/>
    <w:rsid w:val="00D57241"/>
    <w:rsid w:val="00D65A14"/>
    <w:rsid w:val="00D74311"/>
    <w:rsid w:val="00D75A4A"/>
    <w:rsid w:val="00D8370F"/>
    <w:rsid w:val="00D87B3D"/>
    <w:rsid w:val="00D9532A"/>
    <w:rsid w:val="00DA1972"/>
    <w:rsid w:val="00DB2BBE"/>
    <w:rsid w:val="00DC2976"/>
    <w:rsid w:val="00DC314F"/>
    <w:rsid w:val="00DC343E"/>
    <w:rsid w:val="00DC6136"/>
    <w:rsid w:val="00DC7A3C"/>
    <w:rsid w:val="00DD77B1"/>
    <w:rsid w:val="00DD7BD4"/>
    <w:rsid w:val="00DE2533"/>
    <w:rsid w:val="00DE2F75"/>
    <w:rsid w:val="00DF3175"/>
    <w:rsid w:val="00E053C2"/>
    <w:rsid w:val="00E201F9"/>
    <w:rsid w:val="00E228AF"/>
    <w:rsid w:val="00E41151"/>
    <w:rsid w:val="00E62CEF"/>
    <w:rsid w:val="00E723DB"/>
    <w:rsid w:val="00E76891"/>
    <w:rsid w:val="00E80D90"/>
    <w:rsid w:val="00E92C2B"/>
    <w:rsid w:val="00E9696A"/>
    <w:rsid w:val="00E9747D"/>
    <w:rsid w:val="00EA34B3"/>
    <w:rsid w:val="00EB34E9"/>
    <w:rsid w:val="00EC470C"/>
    <w:rsid w:val="00EC4F1C"/>
    <w:rsid w:val="00ED2CD0"/>
    <w:rsid w:val="00ED3244"/>
    <w:rsid w:val="00ED4B93"/>
    <w:rsid w:val="00ED6B73"/>
    <w:rsid w:val="00EE5EBF"/>
    <w:rsid w:val="00EE7B80"/>
    <w:rsid w:val="00EF1A7B"/>
    <w:rsid w:val="00F007D4"/>
    <w:rsid w:val="00F026DA"/>
    <w:rsid w:val="00F03369"/>
    <w:rsid w:val="00F0681C"/>
    <w:rsid w:val="00F06C7A"/>
    <w:rsid w:val="00F0703B"/>
    <w:rsid w:val="00F129CE"/>
    <w:rsid w:val="00F22E5F"/>
    <w:rsid w:val="00F26EC5"/>
    <w:rsid w:val="00F31102"/>
    <w:rsid w:val="00F34F72"/>
    <w:rsid w:val="00F37214"/>
    <w:rsid w:val="00F4755E"/>
    <w:rsid w:val="00F50B46"/>
    <w:rsid w:val="00F617CE"/>
    <w:rsid w:val="00F66FF2"/>
    <w:rsid w:val="00F71288"/>
    <w:rsid w:val="00F82A6C"/>
    <w:rsid w:val="00F85497"/>
    <w:rsid w:val="00F905DA"/>
    <w:rsid w:val="00F957C1"/>
    <w:rsid w:val="00FC721E"/>
    <w:rsid w:val="00FE245D"/>
    <w:rsid w:val="00FE4CEB"/>
    <w:rsid w:val="00FF1E2F"/>
    <w:rsid w:val="00FF310F"/>
    <w:rsid w:val="00FF4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0A58B"/>
  <w15:chartTrackingRefBased/>
  <w15:docId w15:val="{79E97655-14D0-4DB3-B5F7-0482DD6F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0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3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1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27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statistics/273476/percentage-of-us-population-with-a-social-network-profil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unil_Tripath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usinesstoday.in/current/corporate/social-media-affecting-workplace-productivity-report/story/238716.html" TargetMode="External"/><Relationship Id="rId5" Type="http://schemas.openxmlformats.org/officeDocument/2006/relationships/hyperlink" Target="https://arstechnica.com/gadgets/2021/05/96-of-us-users-opt-out-of-app-tracking-in-ios-14-5-analytics-find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8</TotalTime>
  <Pages>2</Pages>
  <Words>878</Words>
  <Characters>500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Jason Rau</cp:lastModifiedBy>
  <cp:revision>452</cp:revision>
  <dcterms:created xsi:type="dcterms:W3CDTF">2021-05-13T21:08:00Z</dcterms:created>
  <dcterms:modified xsi:type="dcterms:W3CDTF">2021-05-27T08:06:00Z</dcterms:modified>
</cp:coreProperties>
</file>